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E0F98" w14:textId="6C6C227B" w:rsidR="00575D83" w:rsidRDefault="00073C3A" w:rsidP="00435B9D">
      <w:pPr>
        <w:ind w:right="-188"/>
        <w:jc w:val="right"/>
      </w:pPr>
      <w:r>
        <w:rPr>
          <w:noProof/>
          <w:lang w:eastAsia="en-AU"/>
        </w:rPr>
        <w:drawing>
          <wp:inline distT="0" distB="0" distL="0" distR="0" wp14:anchorId="0B73C0A6" wp14:editId="21B465D7">
            <wp:extent cx="1785600" cy="395072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5600" cy="3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50347" w14:textId="0A3863C1" w:rsidR="0020258A" w:rsidRDefault="00000000" w:rsidP="00B200E4">
      <w:pPr>
        <w:pStyle w:val="Title"/>
        <w:tabs>
          <w:tab w:val="left" w:pos="3750"/>
        </w:tabs>
      </w:pPr>
      <w:sdt>
        <w:sdtPr>
          <w:alias w:val="Title"/>
          <w:tag w:val=""/>
          <w:id w:val="-245727007"/>
          <w:placeholder>
            <w:docPart w:val="69651817D7BB445D9E3F04D6A39B193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6D0EF5">
            <w:t xml:space="preserve">Recognition of Prior Learning Application </w:t>
          </w:r>
          <w:r w:rsidR="006245B1" w:rsidRPr="006245B1">
            <w:t>Form</w:t>
          </w:r>
        </w:sdtContent>
      </w:sdt>
      <w:r w:rsidR="00B200E4">
        <w:tab/>
      </w:r>
    </w:p>
    <w:p w14:paraId="5718BE40" w14:textId="70D819DD" w:rsidR="007862B1" w:rsidRDefault="007862B1" w:rsidP="007862B1">
      <w:r w:rsidRPr="007862B1">
        <w:t xml:space="preserve">This </w:t>
      </w:r>
      <w:r w:rsidR="00C65663">
        <w:t>application form</w:t>
      </w:r>
      <w:r w:rsidRPr="007862B1">
        <w:t xml:space="preserve"> </w:t>
      </w:r>
      <w:r w:rsidR="006D0EF5">
        <w:t xml:space="preserve">helps MiTraining determine if Recognition of Prior Learning (RPL) is a suitable assessment pathway for </w:t>
      </w:r>
      <w:r w:rsidR="00903A78">
        <w:t xml:space="preserve">a </w:t>
      </w:r>
      <w:r w:rsidR="006D0EF5">
        <w:t xml:space="preserve">student. </w:t>
      </w:r>
    </w:p>
    <w:p w14:paraId="709B7379" w14:textId="6E6FD020" w:rsidR="006C4BD7" w:rsidRDefault="006D0EF5" w:rsidP="007862B1">
      <w:r>
        <w:t>Before completing this application form, please take the time to read the Recognition of Prior Learning (RPL) Policy available on the MiTraining website. The policy provides a detailed explanation of RPL and the RPL Assessment Process.</w:t>
      </w:r>
    </w:p>
    <w:p w14:paraId="73248BC5" w14:textId="247F1604" w:rsidR="006C4BD7" w:rsidRDefault="006D0EF5" w:rsidP="007862B1">
      <w:r>
        <w:t xml:space="preserve">RPL Assessment is a rigorous process that is conducted to the same standard as undertaking summative assessment for accredited programs of study. Pursuing RPL requires </w:t>
      </w:r>
      <w:r w:rsidR="00903A78">
        <w:t>you</w:t>
      </w:r>
      <w:r>
        <w:t xml:space="preserve"> to provide specific and relevant evidence that supports existing skills and knowledge and that aligns to the requirements of each training product.</w:t>
      </w:r>
    </w:p>
    <w:p w14:paraId="0FF86C96" w14:textId="33642F59" w:rsidR="00C86301" w:rsidRPr="002675F7" w:rsidRDefault="00C86301" w:rsidP="002675F7">
      <w:pPr>
        <w:pStyle w:val="Heading2"/>
        <w:rPr>
          <w:lang w:val="en-US"/>
        </w:rPr>
      </w:pPr>
      <w:r w:rsidRPr="002675F7">
        <w:rPr>
          <w:lang w:val="en-US"/>
        </w:rPr>
        <w:t>RPL Application Steps</w:t>
      </w:r>
    </w:p>
    <w:p w14:paraId="25792667" w14:textId="38E05406" w:rsidR="00C86301" w:rsidRDefault="00C86301" w:rsidP="00C86301">
      <w:pPr>
        <w:pStyle w:val="ListParagraph"/>
        <w:numPr>
          <w:ilvl w:val="0"/>
          <w:numId w:val="15"/>
        </w:numPr>
      </w:pPr>
      <w:r>
        <w:t xml:space="preserve">Complete the Application Form and, together with a copy of your current resume, submit by email to </w:t>
      </w:r>
      <w:hyperlink r:id="rId8" w:history="1">
        <w:r w:rsidRPr="00087A01">
          <w:rPr>
            <w:rStyle w:val="Hyperlink"/>
          </w:rPr>
          <w:t>enquiries@mitraining.edu.au</w:t>
        </w:r>
      </w:hyperlink>
    </w:p>
    <w:p w14:paraId="1041497D" w14:textId="777E20C6" w:rsidR="00C86301" w:rsidRDefault="00C86301" w:rsidP="00C86301">
      <w:pPr>
        <w:pStyle w:val="ListParagraph"/>
        <w:numPr>
          <w:ilvl w:val="0"/>
          <w:numId w:val="15"/>
        </w:numPr>
      </w:pPr>
      <w:r>
        <w:t>Upon receipt of the completed form, MiTraining will provide Self-Assessment Checklists for each unit of competency you’re considering seeking recognition for. Complete the checklists as they will assist in determining your suitability for RPL Assessment</w:t>
      </w:r>
    </w:p>
    <w:p w14:paraId="08BB0A78" w14:textId="38BE3624" w:rsidR="00C86301" w:rsidRDefault="00C86301" w:rsidP="00C86301">
      <w:pPr>
        <w:pStyle w:val="ListParagraph"/>
        <w:numPr>
          <w:ilvl w:val="0"/>
          <w:numId w:val="15"/>
        </w:numPr>
      </w:pPr>
      <w:r>
        <w:t xml:space="preserve">Participate in a preliminary discussion with MiTraining to determine </w:t>
      </w:r>
      <w:r w:rsidR="00903A78">
        <w:t xml:space="preserve">if </w:t>
      </w:r>
      <w:r>
        <w:t>RPL is a suitable assessment pathway based on your existing skills and experience</w:t>
      </w:r>
    </w:p>
    <w:p w14:paraId="309E2F13" w14:textId="5E7DDECF" w:rsidR="00C86301" w:rsidRDefault="00C86301" w:rsidP="00C86301">
      <w:r>
        <w:t xml:space="preserve">If it’s determined that RPL is a potential pathway and you wish to pursue the RPL process, a non-refundable application fee of $250 will be </w:t>
      </w:r>
      <w:r w:rsidR="00C65663">
        <w:t>payable</w:t>
      </w:r>
      <w:r>
        <w:t>. Please refer to the Annual Fee Schedule available on the MiTraining website for a full list of charges for RPL Assessment.</w:t>
      </w:r>
    </w:p>
    <w:p w14:paraId="64AFC5F0" w14:textId="67244864" w:rsidR="00C86301" w:rsidRDefault="00C86301" w:rsidP="00C86301">
      <w:r>
        <w:t>If it’s mutually agreed that RPL is not a suitable pathway, MiTraining will provide advice on relevant formal learning opportunities and the enrolment process.</w:t>
      </w:r>
    </w:p>
    <w:p w14:paraId="12C96719" w14:textId="37060D3D" w:rsidR="00E572A2" w:rsidRDefault="00E572A2" w:rsidP="00E572A2">
      <w:pPr>
        <w:pStyle w:val="Heading1"/>
        <w:rPr>
          <w:lang w:val="en-US"/>
        </w:rPr>
      </w:pPr>
      <w:r>
        <w:rPr>
          <w:lang w:val="en-US"/>
        </w:rPr>
        <w:t>Personal Details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614"/>
        <w:gridCol w:w="3051"/>
        <w:gridCol w:w="2177"/>
        <w:gridCol w:w="2614"/>
      </w:tblGrid>
      <w:tr w:rsidR="00251421" w14:paraId="6C2A7E64" w14:textId="77777777" w:rsidTr="00107020">
        <w:tc>
          <w:tcPr>
            <w:tcW w:w="2614" w:type="dxa"/>
            <w:shd w:val="clear" w:color="auto" w:fill="F2F2F2" w:themeFill="background1" w:themeFillShade="F2"/>
          </w:tcPr>
          <w:p w14:paraId="63E2A489" w14:textId="6D751346" w:rsidR="00251421" w:rsidRDefault="00251421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Full Name</w:t>
            </w:r>
          </w:p>
        </w:tc>
        <w:tc>
          <w:tcPr>
            <w:tcW w:w="7842" w:type="dxa"/>
            <w:gridSpan w:val="3"/>
          </w:tcPr>
          <w:p w14:paraId="254F3ED7" w14:textId="77777777" w:rsidR="00251421" w:rsidRDefault="00251421" w:rsidP="00251421">
            <w:pPr>
              <w:spacing w:before="120" w:after="120"/>
              <w:rPr>
                <w:lang w:val="en-US"/>
              </w:rPr>
            </w:pPr>
          </w:p>
        </w:tc>
      </w:tr>
      <w:tr w:rsidR="006245B1" w14:paraId="13F18927" w14:textId="77777777" w:rsidTr="006245B1">
        <w:tc>
          <w:tcPr>
            <w:tcW w:w="2614" w:type="dxa"/>
            <w:shd w:val="clear" w:color="auto" w:fill="F2F2F2" w:themeFill="background1" w:themeFillShade="F2"/>
          </w:tcPr>
          <w:p w14:paraId="353FBCB0" w14:textId="5405C3AB" w:rsidR="006245B1" w:rsidRDefault="006245B1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Mailing Address</w:t>
            </w:r>
          </w:p>
        </w:tc>
        <w:tc>
          <w:tcPr>
            <w:tcW w:w="7842" w:type="dxa"/>
            <w:gridSpan w:val="3"/>
          </w:tcPr>
          <w:p w14:paraId="53844255" w14:textId="77777777" w:rsidR="006245B1" w:rsidRDefault="006245B1" w:rsidP="00251421">
            <w:pPr>
              <w:spacing w:before="120" w:after="120"/>
              <w:rPr>
                <w:lang w:val="en-US"/>
              </w:rPr>
            </w:pPr>
          </w:p>
        </w:tc>
      </w:tr>
      <w:tr w:rsidR="008B3504" w14:paraId="6DE0C486" w14:textId="77777777" w:rsidTr="004F0495">
        <w:tc>
          <w:tcPr>
            <w:tcW w:w="2614" w:type="dxa"/>
            <w:shd w:val="clear" w:color="auto" w:fill="F2F2F2" w:themeFill="background1" w:themeFillShade="F2"/>
          </w:tcPr>
          <w:p w14:paraId="75A73BF6" w14:textId="77777777" w:rsidR="008B3504" w:rsidRDefault="008B3504" w:rsidP="004F0495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hone</w:t>
            </w:r>
          </w:p>
        </w:tc>
        <w:tc>
          <w:tcPr>
            <w:tcW w:w="3051" w:type="dxa"/>
          </w:tcPr>
          <w:p w14:paraId="2BB446BA" w14:textId="77777777" w:rsidR="008B3504" w:rsidRDefault="008B3504" w:rsidP="004F0495">
            <w:pPr>
              <w:spacing w:before="120" w:after="12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3E0A18E0" w14:textId="62E04150" w:rsidR="008B3504" w:rsidRDefault="008B3504" w:rsidP="004F0495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US</w:t>
            </w:r>
            <w:r>
              <w:rPr>
                <w:lang w:val="en-US"/>
              </w:rPr>
              <w:t>I</w:t>
            </w:r>
          </w:p>
        </w:tc>
        <w:tc>
          <w:tcPr>
            <w:tcW w:w="2614" w:type="dxa"/>
          </w:tcPr>
          <w:p w14:paraId="246911E8" w14:textId="77777777" w:rsidR="008B3504" w:rsidRDefault="008B3504" w:rsidP="004F0495">
            <w:pPr>
              <w:spacing w:before="120" w:after="120"/>
              <w:rPr>
                <w:lang w:val="en-US"/>
              </w:rPr>
            </w:pPr>
          </w:p>
        </w:tc>
      </w:tr>
      <w:tr w:rsidR="00903A78" w14:paraId="7CE2E045" w14:textId="77777777" w:rsidTr="002A6EAF">
        <w:tc>
          <w:tcPr>
            <w:tcW w:w="2614" w:type="dxa"/>
            <w:shd w:val="clear" w:color="auto" w:fill="F2F2F2" w:themeFill="background1" w:themeFillShade="F2"/>
          </w:tcPr>
          <w:p w14:paraId="35D8E633" w14:textId="77777777" w:rsidR="00903A78" w:rsidRDefault="00903A78" w:rsidP="002A6EAF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Email</w:t>
            </w:r>
          </w:p>
        </w:tc>
        <w:tc>
          <w:tcPr>
            <w:tcW w:w="7842" w:type="dxa"/>
            <w:gridSpan w:val="3"/>
          </w:tcPr>
          <w:p w14:paraId="5D03FBE1" w14:textId="77777777" w:rsidR="00903A78" w:rsidRDefault="00903A78" w:rsidP="002A6EAF">
            <w:pPr>
              <w:spacing w:before="120" w:after="120"/>
              <w:rPr>
                <w:lang w:val="en-US"/>
              </w:rPr>
            </w:pPr>
          </w:p>
        </w:tc>
      </w:tr>
    </w:tbl>
    <w:p w14:paraId="51FF4978" w14:textId="30DCC178" w:rsidR="00BC0987" w:rsidRDefault="00E572A2" w:rsidP="00251421">
      <w:pPr>
        <w:pStyle w:val="Heading1"/>
        <w:rPr>
          <w:lang w:val="en-US"/>
        </w:rPr>
      </w:pPr>
      <w:r>
        <w:rPr>
          <w:lang w:val="en-US"/>
        </w:rPr>
        <w:t>Application Details</w:t>
      </w:r>
    </w:p>
    <w:tbl>
      <w:tblPr>
        <w:tblStyle w:val="TableGridLight"/>
        <w:tblW w:w="10485" w:type="dxa"/>
        <w:tblLayout w:type="fixed"/>
        <w:tblLook w:val="04A0" w:firstRow="1" w:lastRow="0" w:firstColumn="1" w:lastColumn="0" w:noHBand="0" w:noVBand="1"/>
      </w:tblPr>
      <w:tblGrid>
        <w:gridCol w:w="5665"/>
        <w:gridCol w:w="4820"/>
      </w:tblGrid>
      <w:tr w:rsidR="00C65663" w14:paraId="00FCE6A7" w14:textId="77777777" w:rsidTr="00F9052D">
        <w:tc>
          <w:tcPr>
            <w:tcW w:w="5665" w:type="dxa"/>
            <w:shd w:val="clear" w:color="auto" w:fill="F2F2F2" w:themeFill="background1" w:themeFillShade="F2"/>
          </w:tcPr>
          <w:p w14:paraId="4AD4CF53" w14:textId="1308CFE1" w:rsidR="00C65663" w:rsidRDefault="00C65663" w:rsidP="00C6566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Type of </w:t>
            </w:r>
            <w:r w:rsidR="007E232D">
              <w:rPr>
                <w:lang w:val="en-US"/>
              </w:rPr>
              <w:t>a</w:t>
            </w:r>
            <w:r w:rsidR="004B01F7">
              <w:rPr>
                <w:lang w:val="en-US"/>
              </w:rPr>
              <w:t>pplication</w:t>
            </w:r>
          </w:p>
        </w:tc>
        <w:tc>
          <w:tcPr>
            <w:tcW w:w="4820" w:type="dxa"/>
          </w:tcPr>
          <w:p w14:paraId="17272A04" w14:textId="77777777" w:rsidR="00C65663" w:rsidRDefault="00000000" w:rsidP="00C65663">
            <w:pPr>
              <w:spacing w:before="120" w:after="120"/>
            </w:pPr>
            <w:sdt>
              <w:sdtPr>
                <w:rPr>
                  <w:lang w:val="en-US"/>
                </w:rPr>
                <w:id w:val="-379245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566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65663">
              <w:rPr>
                <w:lang w:val="en-US"/>
              </w:rPr>
              <w:t xml:space="preserve">   </w:t>
            </w:r>
            <w:r w:rsidR="00C65663">
              <w:t xml:space="preserve">Full Qualification (all units of competency)        </w:t>
            </w:r>
          </w:p>
          <w:p w14:paraId="61226EAE" w14:textId="696CE56A" w:rsidR="00C65663" w:rsidRDefault="00000000" w:rsidP="00C65663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43192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566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65663">
              <w:rPr>
                <w:lang w:val="en-US"/>
              </w:rPr>
              <w:t xml:space="preserve">   Select unit/s of competency</w:t>
            </w:r>
            <w:r w:rsidR="00C65663">
              <w:t xml:space="preserve">                      </w:t>
            </w:r>
          </w:p>
        </w:tc>
      </w:tr>
      <w:tr w:rsidR="00C65663" w14:paraId="43C4E688" w14:textId="77777777" w:rsidTr="00F9052D">
        <w:tc>
          <w:tcPr>
            <w:tcW w:w="5665" w:type="dxa"/>
            <w:shd w:val="clear" w:color="auto" w:fill="F2F2F2" w:themeFill="background1" w:themeFillShade="F2"/>
          </w:tcPr>
          <w:p w14:paraId="744EBB40" w14:textId="333C2F51" w:rsidR="00C65663" w:rsidRDefault="00C65663" w:rsidP="00C6566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Are you a permanent resident of Australia?</w:t>
            </w:r>
          </w:p>
        </w:tc>
        <w:tc>
          <w:tcPr>
            <w:tcW w:w="4820" w:type="dxa"/>
          </w:tcPr>
          <w:p w14:paraId="0B728780" w14:textId="4A149337" w:rsidR="00C65663" w:rsidRDefault="00000000" w:rsidP="00C65663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183507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566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65663">
              <w:rPr>
                <w:lang w:val="en-US"/>
              </w:rPr>
              <w:t xml:space="preserve">   Yes             </w:t>
            </w:r>
            <w:r w:rsidR="00C65663">
              <w:t xml:space="preserve"> </w:t>
            </w:r>
            <w:sdt>
              <w:sdtPr>
                <w:rPr>
                  <w:lang w:val="en-US"/>
                </w:rPr>
                <w:id w:val="56755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566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65663">
              <w:rPr>
                <w:lang w:val="en-US"/>
              </w:rPr>
              <w:t xml:space="preserve">   No</w:t>
            </w:r>
          </w:p>
        </w:tc>
      </w:tr>
      <w:tr w:rsidR="002675F7" w14:paraId="07E88B3B" w14:textId="77777777" w:rsidTr="002675F7">
        <w:tc>
          <w:tcPr>
            <w:tcW w:w="5665" w:type="dxa"/>
            <w:shd w:val="clear" w:color="auto" w:fill="F2F2F2" w:themeFill="background1" w:themeFillShade="F2"/>
          </w:tcPr>
          <w:p w14:paraId="298371D4" w14:textId="420B97A6" w:rsidR="002675F7" w:rsidRDefault="002675F7" w:rsidP="002675F7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Do you have any </w:t>
            </w:r>
            <w:r w:rsidR="007E232D">
              <w:rPr>
                <w:lang w:val="en-US"/>
              </w:rPr>
              <w:t>learner support</w:t>
            </w:r>
            <w:r>
              <w:rPr>
                <w:lang w:val="en-US"/>
              </w:rPr>
              <w:t xml:space="preserve"> needs including adjustments to undertake practical assessment tasks?</w:t>
            </w:r>
          </w:p>
        </w:tc>
        <w:tc>
          <w:tcPr>
            <w:tcW w:w="4820" w:type="dxa"/>
          </w:tcPr>
          <w:p w14:paraId="32B2941B" w14:textId="60810647" w:rsidR="002675F7" w:rsidRDefault="00000000" w:rsidP="002675F7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855414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75F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675F7">
              <w:rPr>
                <w:lang w:val="en-US"/>
              </w:rPr>
              <w:t xml:space="preserve">   Yes             </w:t>
            </w:r>
            <w:r w:rsidR="002675F7">
              <w:t xml:space="preserve"> </w:t>
            </w:r>
            <w:sdt>
              <w:sdtPr>
                <w:rPr>
                  <w:lang w:val="en-US"/>
                </w:rPr>
                <w:id w:val="942345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75F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675F7">
              <w:rPr>
                <w:lang w:val="en-US"/>
              </w:rPr>
              <w:t xml:space="preserve">   No</w:t>
            </w:r>
          </w:p>
        </w:tc>
      </w:tr>
      <w:tr w:rsidR="007E232D" w14:paraId="1AE4DD73" w14:textId="77777777" w:rsidTr="00380BF3">
        <w:tc>
          <w:tcPr>
            <w:tcW w:w="10485" w:type="dxa"/>
            <w:gridSpan w:val="2"/>
            <w:shd w:val="clear" w:color="auto" w:fill="F2F2F2" w:themeFill="background1" w:themeFillShade="F2"/>
          </w:tcPr>
          <w:p w14:paraId="291EBA7C" w14:textId="39594D39" w:rsidR="007E232D" w:rsidRDefault="007E232D" w:rsidP="00380BF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If Yes, please provide details</w:t>
            </w:r>
          </w:p>
        </w:tc>
      </w:tr>
      <w:tr w:rsidR="007E232D" w14:paraId="4D80855B" w14:textId="77777777" w:rsidTr="00380BF3">
        <w:tc>
          <w:tcPr>
            <w:tcW w:w="10485" w:type="dxa"/>
            <w:gridSpan w:val="2"/>
            <w:shd w:val="clear" w:color="auto" w:fill="auto"/>
          </w:tcPr>
          <w:p w14:paraId="0764EDA5" w14:textId="77777777" w:rsidR="007E232D" w:rsidRDefault="007E232D" w:rsidP="00380BF3">
            <w:pPr>
              <w:spacing w:before="120" w:after="120"/>
              <w:rPr>
                <w:lang w:val="en-US"/>
              </w:rPr>
            </w:pPr>
          </w:p>
          <w:p w14:paraId="685CDC69" w14:textId="77777777" w:rsidR="007E232D" w:rsidRDefault="007E232D" w:rsidP="00380BF3">
            <w:pPr>
              <w:spacing w:before="120" w:after="120"/>
              <w:rPr>
                <w:lang w:val="en-US"/>
              </w:rPr>
            </w:pPr>
          </w:p>
        </w:tc>
      </w:tr>
    </w:tbl>
    <w:p w14:paraId="6FB4DF42" w14:textId="361614CA" w:rsidR="007862B1" w:rsidRDefault="002675F7" w:rsidP="00251421">
      <w:pPr>
        <w:pStyle w:val="Heading1"/>
        <w:rPr>
          <w:lang w:val="en-US"/>
        </w:rPr>
      </w:pPr>
      <w:r>
        <w:rPr>
          <w:lang w:val="en-US"/>
        </w:rPr>
        <w:t>RPL Information</w:t>
      </w:r>
    </w:p>
    <w:p w14:paraId="6CF92483" w14:textId="46AE8280" w:rsidR="00E91117" w:rsidRDefault="002675F7" w:rsidP="007862B1">
      <w:pPr>
        <w:rPr>
          <w:lang w:val="en-US"/>
        </w:rPr>
      </w:pPr>
      <w:r>
        <w:rPr>
          <w:lang w:val="en-US"/>
        </w:rPr>
        <w:t xml:space="preserve">Please list each unit of competency for which RPL is being sought, together with the name of the qualification if applicable. Refer to the National Register of VET at </w:t>
      </w:r>
      <w:hyperlink r:id="rId9" w:history="1">
        <w:r w:rsidR="00903A78" w:rsidRPr="00903A78">
          <w:rPr>
            <w:rStyle w:val="Hyperlink"/>
            <w:lang w:val="en-US"/>
          </w:rPr>
          <w:t>www.training.gov.au</w:t>
        </w:r>
      </w:hyperlink>
      <w:r>
        <w:rPr>
          <w:lang w:val="en-US"/>
        </w:rPr>
        <w:t xml:space="preserve"> for a complete list of unit codes and titles. </w:t>
      </w:r>
    </w:p>
    <w:p w14:paraId="3334873B" w14:textId="47032458" w:rsidR="002675F7" w:rsidRDefault="002675F7" w:rsidP="007862B1">
      <w:pPr>
        <w:rPr>
          <w:lang w:val="en-US"/>
        </w:rPr>
      </w:pPr>
      <w:r w:rsidRPr="002675F7">
        <w:rPr>
          <w:b/>
          <w:bCs/>
          <w:lang w:val="en-US"/>
        </w:rPr>
        <w:t>Note</w:t>
      </w:r>
      <w:r>
        <w:rPr>
          <w:lang w:val="en-US"/>
        </w:rPr>
        <w:t>: RPL can only be granted for full units of competency.</w:t>
      </w:r>
    </w:p>
    <w:tbl>
      <w:tblPr>
        <w:tblStyle w:val="TableGridLight"/>
        <w:tblW w:w="10485" w:type="dxa"/>
        <w:tblLayout w:type="fixed"/>
        <w:tblLook w:val="04A0" w:firstRow="1" w:lastRow="0" w:firstColumn="1" w:lastColumn="0" w:noHBand="0" w:noVBand="1"/>
      </w:tblPr>
      <w:tblGrid>
        <w:gridCol w:w="2547"/>
        <w:gridCol w:w="7938"/>
      </w:tblGrid>
      <w:tr w:rsidR="002675F7" w14:paraId="1C84CC82" w14:textId="77777777" w:rsidTr="00985D8D">
        <w:tc>
          <w:tcPr>
            <w:tcW w:w="2547" w:type="dxa"/>
            <w:shd w:val="clear" w:color="auto" w:fill="F2F2F2" w:themeFill="background1" w:themeFillShade="F2"/>
          </w:tcPr>
          <w:p w14:paraId="23962F55" w14:textId="03800535" w:rsidR="002675F7" w:rsidRDefault="002675F7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Qualification Code</w:t>
            </w:r>
          </w:p>
        </w:tc>
        <w:tc>
          <w:tcPr>
            <w:tcW w:w="7938" w:type="dxa"/>
            <w:shd w:val="clear" w:color="auto" w:fill="F2F2F2" w:themeFill="background1" w:themeFillShade="F2"/>
          </w:tcPr>
          <w:p w14:paraId="53A282E7" w14:textId="26A1DDD1" w:rsidR="002675F7" w:rsidRDefault="002675F7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Qualification Name</w:t>
            </w:r>
          </w:p>
        </w:tc>
      </w:tr>
      <w:tr w:rsidR="002675F7" w:rsidRPr="002675F7" w14:paraId="43F61CC7" w14:textId="77777777" w:rsidTr="00985D8D">
        <w:tc>
          <w:tcPr>
            <w:tcW w:w="2547" w:type="dxa"/>
            <w:shd w:val="clear" w:color="auto" w:fill="auto"/>
          </w:tcPr>
          <w:p w14:paraId="2DA662FB" w14:textId="4DD90B52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  <w:tc>
          <w:tcPr>
            <w:tcW w:w="7938" w:type="dxa"/>
            <w:shd w:val="clear" w:color="auto" w:fill="auto"/>
          </w:tcPr>
          <w:p w14:paraId="63300329" w14:textId="19B6B31D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</w:tr>
      <w:tr w:rsidR="002675F7" w:rsidRPr="002675F7" w14:paraId="08AF264C" w14:textId="77777777" w:rsidTr="00985D8D">
        <w:tc>
          <w:tcPr>
            <w:tcW w:w="2547" w:type="dxa"/>
            <w:shd w:val="clear" w:color="auto" w:fill="auto"/>
          </w:tcPr>
          <w:p w14:paraId="657388D4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  <w:tc>
          <w:tcPr>
            <w:tcW w:w="7938" w:type="dxa"/>
            <w:shd w:val="clear" w:color="auto" w:fill="auto"/>
          </w:tcPr>
          <w:p w14:paraId="1C551FBC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</w:tr>
    </w:tbl>
    <w:p w14:paraId="059339AB" w14:textId="4348B62C" w:rsidR="00E91117" w:rsidRDefault="00E91117" w:rsidP="007862B1">
      <w:pPr>
        <w:rPr>
          <w:lang w:val="en-US"/>
        </w:rPr>
      </w:pPr>
    </w:p>
    <w:tbl>
      <w:tblPr>
        <w:tblStyle w:val="TableGridLight"/>
        <w:tblW w:w="10485" w:type="dxa"/>
        <w:tblLayout w:type="fixed"/>
        <w:tblLook w:val="04A0" w:firstRow="1" w:lastRow="0" w:firstColumn="1" w:lastColumn="0" w:noHBand="0" w:noVBand="1"/>
      </w:tblPr>
      <w:tblGrid>
        <w:gridCol w:w="2547"/>
        <w:gridCol w:w="7938"/>
      </w:tblGrid>
      <w:tr w:rsidR="002675F7" w14:paraId="3712A37F" w14:textId="77777777" w:rsidTr="00985D8D">
        <w:tc>
          <w:tcPr>
            <w:tcW w:w="2547" w:type="dxa"/>
            <w:shd w:val="clear" w:color="auto" w:fill="F2F2F2" w:themeFill="background1" w:themeFillShade="F2"/>
          </w:tcPr>
          <w:p w14:paraId="1EBCB73E" w14:textId="46F135DC" w:rsidR="002675F7" w:rsidRDefault="002675F7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Unit Code</w:t>
            </w:r>
          </w:p>
        </w:tc>
        <w:tc>
          <w:tcPr>
            <w:tcW w:w="7938" w:type="dxa"/>
            <w:shd w:val="clear" w:color="auto" w:fill="F2F2F2" w:themeFill="background1" w:themeFillShade="F2"/>
          </w:tcPr>
          <w:p w14:paraId="48CE8D61" w14:textId="4B049E80" w:rsidR="002675F7" w:rsidRDefault="002675F7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Unit Name</w:t>
            </w:r>
          </w:p>
        </w:tc>
      </w:tr>
      <w:tr w:rsidR="002675F7" w14:paraId="4E78EC10" w14:textId="77777777" w:rsidTr="00985D8D">
        <w:tc>
          <w:tcPr>
            <w:tcW w:w="2547" w:type="dxa"/>
            <w:shd w:val="clear" w:color="auto" w:fill="auto"/>
          </w:tcPr>
          <w:p w14:paraId="61171022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  <w:tc>
          <w:tcPr>
            <w:tcW w:w="7938" w:type="dxa"/>
            <w:shd w:val="clear" w:color="auto" w:fill="auto"/>
          </w:tcPr>
          <w:p w14:paraId="4CD2CFC1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</w:tr>
      <w:tr w:rsidR="002675F7" w14:paraId="4ADED57D" w14:textId="77777777" w:rsidTr="00985D8D">
        <w:tc>
          <w:tcPr>
            <w:tcW w:w="2547" w:type="dxa"/>
            <w:shd w:val="clear" w:color="auto" w:fill="auto"/>
          </w:tcPr>
          <w:p w14:paraId="1005108F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  <w:tc>
          <w:tcPr>
            <w:tcW w:w="7938" w:type="dxa"/>
            <w:shd w:val="clear" w:color="auto" w:fill="auto"/>
          </w:tcPr>
          <w:p w14:paraId="2D590342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</w:tr>
      <w:tr w:rsidR="002675F7" w14:paraId="7B24BCDE" w14:textId="77777777" w:rsidTr="00985D8D">
        <w:tc>
          <w:tcPr>
            <w:tcW w:w="2547" w:type="dxa"/>
            <w:shd w:val="clear" w:color="auto" w:fill="auto"/>
          </w:tcPr>
          <w:p w14:paraId="3B8B4F31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  <w:tc>
          <w:tcPr>
            <w:tcW w:w="7938" w:type="dxa"/>
            <w:shd w:val="clear" w:color="auto" w:fill="auto"/>
          </w:tcPr>
          <w:p w14:paraId="6A69E28A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</w:tr>
      <w:tr w:rsidR="002675F7" w14:paraId="609FCBF7" w14:textId="77777777" w:rsidTr="00985D8D">
        <w:tc>
          <w:tcPr>
            <w:tcW w:w="2547" w:type="dxa"/>
            <w:shd w:val="clear" w:color="auto" w:fill="auto"/>
          </w:tcPr>
          <w:p w14:paraId="64AABB98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  <w:tc>
          <w:tcPr>
            <w:tcW w:w="7938" w:type="dxa"/>
            <w:shd w:val="clear" w:color="auto" w:fill="auto"/>
          </w:tcPr>
          <w:p w14:paraId="04EBAEDB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</w:tr>
      <w:tr w:rsidR="002675F7" w14:paraId="202AE824" w14:textId="77777777" w:rsidTr="00985D8D">
        <w:tc>
          <w:tcPr>
            <w:tcW w:w="2547" w:type="dxa"/>
            <w:shd w:val="clear" w:color="auto" w:fill="auto"/>
          </w:tcPr>
          <w:p w14:paraId="28B14621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  <w:tc>
          <w:tcPr>
            <w:tcW w:w="7938" w:type="dxa"/>
            <w:shd w:val="clear" w:color="auto" w:fill="auto"/>
          </w:tcPr>
          <w:p w14:paraId="33DC2958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</w:tr>
      <w:tr w:rsidR="002675F7" w14:paraId="2580D96B" w14:textId="77777777" w:rsidTr="00985D8D">
        <w:tc>
          <w:tcPr>
            <w:tcW w:w="2547" w:type="dxa"/>
            <w:shd w:val="clear" w:color="auto" w:fill="auto"/>
          </w:tcPr>
          <w:p w14:paraId="40736BB9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  <w:tc>
          <w:tcPr>
            <w:tcW w:w="7938" w:type="dxa"/>
            <w:shd w:val="clear" w:color="auto" w:fill="auto"/>
          </w:tcPr>
          <w:p w14:paraId="26F87A84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</w:tr>
      <w:tr w:rsidR="002675F7" w14:paraId="43E7EF05" w14:textId="77777777" w:rsidTr="00985D8D">
        <w:tc>
          <w:tcPr>
            <w:tcW w:w="2547" w:type="dxa"/>
            <w:shd w:val="clear" w:color="auto" w:fill="auto"/>
          </w:tcPr>
          <w:p w14:paraId="01F3B557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  <w:tc>
          <w:tcPr>
            <w:tcW w:w="7938" w:type="dxa"/>
            <w:shd w:val="clear" w:color="auto" w:fill="auto"/>
          </w:tcPr>
          <w:p w14:paraId="7D8073D0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</w:tr>
      <w:tr w:rsidR="007E232D" w14:paraId="4523B73C" w14:textId="77777777" w:rsidTr="00985D8D">
        <w:tc>
          <w:tcPr>
            <w:tcW w:w="2547" w:type="dxa"/>
            <w:shd w:val="clear" w:color="auto" w:fill="auto"/>
          </w:tcPr>
          <w:p w14:paraId="68A53AC8" w14:textId="77777777" w:rsidR="007E232D" w:rsidRDefault="007E232D" w:rsidP="00F9052D">
            <w:pPr>
              <w:spacing w:before="120" w:after="120"/>
              <w:rPr>
                <w:lang w:val="en-US"/>
              </w:rPr>
            </w:pPr>
          </w:p>
        </w:tc>
        <w:tc>
          <w:tcPr>
            <w:tcW w:w="7938" w:type="dxa"/>
            <w:shd w:val="clear" w:color="auto" w:fill="auto"/>
          </w:tcPr>
          <w:p w14:paraId="25CD041E" w14:textId="77777777" w:rsidR="007E232D" w:rsidRDefault="007E232D" w:rsidP="00F9052D">
            <w:pPr>
              <w:spacing w:before="120" w:after="120"/>
              <w:rPr>
                <w:lang w:val="en-US"/>
              </w:rPr>
            </w:pPr>
          </w:p>
        </w:tc>
      </w:tr>
      <w:tr w:rsidR="002675F7" w14:paraId="124FF8A7" w14:textId="77777777" w:rsidTr="00985D8D">
        <w:tc>
          <w:tcPr>
            <w:tcW w:w="2547" w:type="dxa"/>
            <w:shd w:val="clear" w:color="auto" w:fill="auto"/>
          </w:tcPr>
          <w:p w14:paraId="174BB222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  <w:tc>
          <w:tcPr>
            <w:tcW w:w="7938" w:type="dxa"/>
            <w:shd w:val="clear" w:color="auto" w:fill="auto"/>
          </w:tcPr>
          <w:p w14:paraId="4DFD87CF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</w:tr>
    </w:tbl>
    <w:p w14:paraId="7A128E88" w14:textId="6ECB277A" w:rsidR="002675F7" w:rsidRDefault="002675F7" w:rsidP="002675F7">
      <w:pPr>
        <w:pStyle w:val="Heading1"/>
        <w:rPr>
          <w:lang w:val="en-US"/>
        </w:rPr>
      </w:pPr>
      <w:r>
        <w:rPr>
          <w:lang w:val="en-US"/>
        </w:rPr>
        <w:t>Employment History and Work Experience</w:t>
      </w:r>
    </w:p>
    <w:p w14:paraId="02B65362" w14:textId="7C24C1BC" w:rsidR="00985D8D" w:rsidRPr="00985D8D" w:rsidRDefault="00985D8D" w:rsidP="00985D8D">
      <w:pPr>
        <w:rPr>
          <w:lang w:val="en-US"/>
        </w:rPr>
      </w:pPr>
      <w:r>
        <w:rPr>
          <w:lang w:val="en-US"/>
        </w:rPr>
        <w:t xml:space="preserve">RPL </w:t>
      </w:r>
      <w:r w:rsidR="004B01F7">
        <w:rPr>
          <w:lang w:val="en-US"/>
        </w:rPr>
        <w:t xml:space="preserve">recognises </w:t>
      </w:r>
      <w:r>
        <w:rPr>
          <w:lang w:val="en-US"/>
        </w:rPr>
        <w:t>that you may have gained valuable skills and knowledge in various work roles. Please outline</w:t>
      </w:r>
      <w:r w:rsidR="00C65663">
        <w:rPr>
          <w:lang w:val="en-US"/>
        </w:rPr>
        <w:t xml:space="preserve"> </w:t>
      </w:r>
      <w:r>
        <w:rPr>
          <w:lang w:val="en-US"/>
        </w:rPr>
        <w:t>the skills and experience gained through your employment history that are relevant to the units of competency for which you’re seeking RPL.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614"/>
        <w:gridCol w:w="3051"/>
        <w:gridCol w:w="2177"/>
        <w:gridCol w:w="2614"/>
      </w:tblGrid>
      <w:tr w:rsidR="002675F7" w14:paraId="1E595798" w14:textId="77777777" w:rsidTr="00F9052D">
        <w:tc>
          <w:tcPr>
            <w:tcW w:w="2614" w:type="dxa"/>
            <w:shd w:val="clear" w:color="auto" w:fill="F2F2F2" w:themeFill="background1" w:themeFillShade="F2"/>
          </w:tcPr>
          <w:p w14:paraId="34F302EC" w14:textId="0A13503E" w:rsidR="002675F7" w:rsidRDefault="00985D8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Current </w:t>
            </w:r>
            <w:r w:rsidR="007E232D">
              <w:rPr>
                <w:lang w:val="en-US"/>
              </w:rPr>
              <w:t>e</w:t>
            </w:r>
            <w:r>
              <w:rPr>
                <w:lang w:val="en-US"/>
              </w:rPr>
              <w:t xml:space="preserve">mployer </w:t>
            </w:r>
            <w:r w:rsidR="007E232D">
              <w:rPr>
                <w:lang w:val="en-US"/>
              </w:rPr>
              <w:t>n</w:t>
            </w:r>
            <w:r>
              <w:rPr>
                <w:lang w:val="en-US"/>
              </w:rPr>
              <w:t>ame</w:t>
            </w:r>
          </w:p>
        </w:tc>
        <w:tc>
          <w:tcPr>
            <w:tcW w:w="7842" w:type="dxa"/>
            <w:gridSpan w:val="3"/>
          </w:tcPr>
          <w:p w14:paraId="69C3F9F7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</w:tc>
      </w:tr>
      <w:tr w:rsidR="00985D8D" w14:paraId="5F7E1CFE" w14:textId="77777777" w:rsidTr="00F9052D">
        <w:tc>
          <w:tcPr>
            <w:tcW w:w="2614" w:type="dxa"/>
            <w:shd w:val="clear" w:color="auto" w:fill="F2F2F2" w:themeFill="background1" w:themeFillShade="F2"/>
          </w:tcPr>
          <w:p w14:paraId="44EE683E" w14:textId="47E3D61C" w:rsidR="00985D8D" w:rsidRDefault="007E232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Job title</w:t>
            </w:r>
          </w:p>
        </w:tc>
        <w:tc>
          <w:tcPr>
            <w:tcW w:w="3051" w:type="dxa"/>
          </w:tcPr>
          <w:p w14:paraId="0921DEE1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737014BC" w14:textId="7168A010" w:rsidR="00985D8D" w:rsidRDefault="007E232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ime in position</w:t>
            </w:r>
          </w:p>
        </w:tc>
        <w:tc>
          <w:tcPr>
            <w:tcW w:w="2614" w:type="dxa"/>
          </w:tcPr>
          <w:p w14:paraId="2DD85693" w14:textId="4428CB1E" w:rsidR="00985D8D" w:rsidRDefault="00985D8D" w:rsidP="00F9052D">
            <w:pPr>
              <w:spacing w:before="120" w:after="120"/>
              <w:rPr>
                <w:lang w:val="en-US"/>
              </w:rPr>
            </w:pPr>
          </w:p>
        </w:tc>
      </w:tr>
      <w:tr w:rsidR="002675F7" w14:paraId="79BCE609" w14:textId="77777777" w:rsidTr="007E232D">
        <w:tc>
          <w:tcPr>
            <w:tcW w:w="2614" w:type="dxa"/>
            <w:shd w:val="clear" w:color="auto" w:fill="F2F2F2" w:themeFill="background1" w:themeFillShade="F2"/>
            <w:vAlign w:val="center"/>
          </w:tcPr>
          <w:p w14:paraId="6482140B" w14:textId="52637644" w:rsidR="002675F7" w:rsidRDefault="007E232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Briefly list key duties</w:t>
            </w:r>
          </w:p>
        </w:tc>
        <w:tc>
          <w:tcPr>
            <w:tcW w:w="7842" w:type="dxa"/>
            <w:gridSpan w:val="3"/>
          </w:tcPr>
          <w:p w14:paraId="4A8AB995" w14:textId="77777777" w:rsidR="002675F7" w:rsidRDefault="002675F7" w:rsidP="00F9052D">
            <w:pPr>
              <w:spacing w:before="120" w:after="120"/>
              <w:rPr>
                <w:lang w:val="en-US"/>
              </w:rPr>
            </w:pPr>
          </w:p>
          <w:p w14:paraId="6D47E22E" w14:textId="77777777" w:rsidR="007E232D" w:rsidRDefault="007E232D" w:rsidP="00F9052D">
            <w:pPr>
              <w:spacing w:before="120" w:after="120"/>
              <w:rPr>
                <w:lang w:val="en-US"/>
              </w:rPr>
            </w:pPr>
          </w:p>
        </w:tc>
      </w:tr>
    </w:tbl>
    <w:p w14:paraId="5F50AAFC" w14:textId="72FC84CC" w:rsidR="002675F7" w:rsidRDefault="002675F7" w:rsidP="007862B1">
      <w:pPr>
        <w:rPr>
          <w:lang w:val="en-US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614"/>
        <w:gridCol w:w="3051"/>
        <w:gridCol w:w="2177"/>
        <w:gridCol w:w="2614"/>
      </w:tblGrid>
      <w:tr w:rsidR="00985D8D" w14:paraId="68B53CAD" w14:textId="77777777" w:rsidTr="00F9052D">
        <w:tc>
          <w:tcPr>
            <w:tcW w:w="2614" w:type="dxa"/>
            <w:shd w:val="clear" w:color="auto" w:fill="F2F2F2" w:themeFill="background1" w:themeFillShade="F2"/>
          </w:tcPr>
          <w:p w14:paraId="216AB2BE" w14:textId="65D4333C" w:rsidR="00985D8D" w:rsidRDefault="007E232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revious employer name</w:t>
            </w:r>
          </w:p>
        </w:tc>
        <w:tc>
          <w:tcPr>
            <w:tcW w:w="7842" w:type="dxa"/>
            <w:gridSpan w:val="3"/>
          </w:tcPr>
          <w:p w14:paraId="1557E9E9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</w:tc>
      </w:tr>
      <w:tr w:rsidR="00985D8D" w14:paraId="162D79C1" w14:textId="77777777" w:rsidTr="00F9052D">
        <w:tc>
          <w:tcPr>
            <w:tcW w:w="2614" w:type="dxa"/>
            <w:shd w:val="clear" w:color="auto" w:fill="F2F2F2" w:themeFill="background1" w:themeFillShade="F2"/>
          </w:tcPr>
          <w:p w14:paraId="0BE5990F" w14:textId="619236E3" w:rsidR="00985D8D" w:rsidRDefault="007E232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lastRenderedPageBreak/>
              <w:t>Job title</w:t>
            </w:r>
          </w:p>
        </w:tc>
        <w:tc>
          <w:tcPr>
            <w:tcW w:w="3051" w:type="dxa"/>
          </w:tcPr>
          <w:p w14:paraId="022D909F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2911D1C5" w14:textId="469993FA" w:rsidR="00985D8D" w:rsidRDefault="007E232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ime in position</w:t>
            </w:r>
          </w:p>
        </w:tc>
        <w:tc>
          <w:tcPr>
            <w:tcW w:w="2614" w:type="dxa"/>
          </w:tcPr>
          <w:p w14:paraId="2BA93A47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</w:tc>
      </w:tr>
      <w:tr w:rsidR="00985D8D" w14:paraId="14C21E8F" w14:textId="77777777" w:rsidTr="007E232D">
        <w:tc>
          <w:tcPr>
            <w:tcW w:w="2614" w:type="dxa"/>
            <w:shd w:val="clear" w:color="auto" w:fill="F2F2F2" w:themeFill="background1" w:themeFillShade="F2"/>
            <w:vAlign w:val="center"/>
          </w:tcPr>
          <w:p w14:paraId="69A4B149" w14:textId="11F2290B" w:rsidR="00985D8D" w:rsidRDefault="007E232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Briefly list key duties</w:t>
            </w:r>
          </w:p>
        </w:tc>
        <w:tc>
          <w:tcPr>
            <w:tcW w:w="7842" w:type="dxa"/>
            <w:gridSpan w:val="3"/>
          </w:tcPr>
          <w:p w14:paraId="0C9810C7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  <w:p w14:paraId="6E3224FE" w14:textId="77777777" w:rsidR="007E232D" w:rsidRDefault="007E232D" w:rsidP="00F9052D">
            <w:pPr>
              <w:spacing w:before="120" w:after="120"/>
              <w:rPr>
                <w:lang w:val="en-US"/>
              </w:rPr>
            </w:pPr>
          </w:p>
        </w:tc>
      </w:tr>
    </w:tbl>
    <w:p w14:paraId="087C954E" w14:textId="1BA31126" w:rsidR="00985D8D" w:rsidRDefault="00985D8D" w:rsidP="007862B1">
      <w:pPr>
        <w:rPr>
          <w:lang w:val="en-US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614"/>
        <w:gridCol w:w="3051"/>
        <w:gridCol w:w="2177"/>
        <w:gridCol w:w="2614"/>
      </w:tblGrid>
      <w:tr w:rsidR="00985D8D" w14:paraId="0740C93E" w14:textId="77777777" w:rsidTr="00F9052D">
        <w:tc>
          <w:tcPr>
            <w:tcW w:w="2614" w:type="dxa"/>
            <w:shd w:val="clear" w:color="auto" w:fill="F2F2F2" w:themeFill="background1" w:themeFillShade="F2"/>
          </w:tcPr>
          <w:p w14:paraId="71794467" w14:textId="4CB48351" w:rsidR="00985D8D" w:rsidRDefault="007E232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revious employer name</w:t>
            </w:r>
          </w:p>
        </w:tc>
        <w:tc>
          <w:tcPr>
            <w:tcW w:w="7842" w:type="dxa"/>
            <w:gridSpan w:val="3"/>
          </w:tcPr>
          <w:p w14:paraId="54421C34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</w:tc>
      </w:tr>
      <w:tr w:rsidR="00985D8D" w14:paraId="3FCE637B" w14:textId="77777777" w:rsidTr="00F9052D">
        <w:tc>
          <w:tcPr>
            <w:tcW w:w="2614" w:type="dxa"/>
            <w:shd w:val="clear" w:color="auto" w:fill="F2F2F2" w:themeFill="background1" w:themeFillShade="F2"/>
          </w:tcPr>
          <w:p w14:paraId="5B74F489" w14:textId="1A905D90" w:rsidR="00985D8D" w:rsidRDefault="007E232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Job title</w:t>
            </w:r>
          </w:p>
        </w:tc>
        <w:tc>
          <w:tcPr>
            <w:tcW w:w="3051" w:type="dxa"/>
          </w:tcPr>
          <w:p w14:paraId="30D621A2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21D512FA" w14:textId="0A336C6B" w:rsidR="00985D8D" w:rsidRDefault="007E232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ime in position</w:t>
            </w:r>
          </w:p>
        </w:tc>
        <w:tc>
          <w:tcPr>
            <w:tcW w:w="2614" w:type="dxa"/>
          </w:tcPr>
          <w:p w14:paraId="0645D378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</w:tc>
      </w:tr>
      <w:tr w:rsidR="00985D8D" w14:paraId="5FA50E3F" w14:textId="77777777" w:rsidTr="007E232D">
        <w:tc>
          <w:tcPr>
            <w:tcW w:w="2614" w:type="dxa"/>
            <w:shd w:val="clear" w:color="auto" w:fill="F2F2F2" w:themeFill="background1" w:themeFillShade="F2"/>
            <w:vAlign w:val="center"/>
          </w:tcPr>
          <w:p w14:paraId="6BCB4B0F" w14:textId="0039F559" w:rsidR="00985D8D" w:rsidRDefault="007E232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Briefly list key duties</w:t>
            </w:r>
          </w:p>
        </w:tc>
        <w:tc>
          <w:tcPr>
            <w:tcW w:w="7842" w:type="dxa"/>
            <w:gridSpan w:val="3"/>
          </w:tcPr>
          <w:p w14:paraId="2FAB3A39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  <w:p w14:paraId="710B756F" w14:textId="77777777" w:rsidR="007E232D" w:rsidRDefault="007E232D" w:rsidP="00F9052D">
            <w:pPr>
              <w:spacing w:before="120" w:after="120"/>
              <w:rPr>
                <w:lang w:val="en-US"/>
              </w:rPr>
            </w:pPr>
          </w:p>
        </w:tc>
      </w:tr>
    </w:tbl>
    <w:p w14:paraId="59D5931A" w14:textId="5A206884" w:rsidR="00985D8D" w:rsidRDefault="00985D8D" w:rsidP="007862B1">
      <w:pPr>
        <w:rPr>
          <w:lang w:val="en-US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614"/>
        <w:gridCol w:w="3051"/>
        <w:gridCol w:w="2177"/>
        <w:gridCol w:w="2614"/>
      </w:tblGrid>
      <w:tr w:rsidR="00985D8D" w14:paraId="51459AED" w14:textId="77777777" w:rsidTr="00F9052D">
        <w:tc>
          <w:tcPr>
            <w:tcW w:w="2614" w:type="dxa"/>
            <w:shd w:val="clear" w:color="auto" w:fill="F2F2F2" w:themeFill="background1" w:themeFillShade="F2"/>
          </w:tcPr>
          <w:p w14:paraId="1A0AD58B" w14:textId="6791C3C7" w:rsidR="00985D8D" w:rsidRDefault="00985D8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Previous </w:t>
            </w:r>
            <w:r w:rsidR="007E232D">
              <w:rPr>
                <w:lang w:val="en-US"/>
              </w:rPr>
              <w:t>e</w:t>
            </w:r>
            <w:r>
              <w:rPr>
                <w:lang w:val="en-US"/>
              </w:rPr>
              <w:t xml:space="preserve">mployer </w:t>
            </w:r>
            <w:r w:rsidR="007E232D">
              <w:rPr>
                <w:lang w:val="en-US"/>
              </w:rPr>
              <w:t>n</w:t>
            </w:r>
            <w:r>
              <w:rPr>
                <w:lang w:val="en-US"/>
              </w:rPr>
              <w:t>ame</w:t>
            </w:r>
          </w:p>
        </w:tc>
        <w:tc>
          <w:tcPr>
            <w:tcW w:w="7842" w:type="dxa"/>
            <w:gridSpan w:val="3"/>
          </w:tcPr>
          <w:p w14:paraId="2CAF0452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</w:tc>
      </w:tr>
      <w:tr w:rsidR="00985D8D" w14:paraId="066B7AD5" w14:textId="77777777" w:rsidTr="00F9052D">
        <w:tc>
          <w:tcPr>
            <w:tcW w:w="2614" w:type="dxa"/>
            <w:shd w:val="clear" w:color="auto" w:fill="F2F2F2" w:themeFill="background1" w:themeFillShade="F2"/>
          </w:tcPr>
          <w:p w14:paraId="76554777" w14:textId="6E2D0BEB" w:rsidR="00985D8D" w:rsidRDefault="00985D8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Job </w:t>
            </w:r>
            <w:r w:rsidR="007E232D">
              <w:rPr>
                <w:lang w:val="en-US"/>
              </w:rPr>
              <w:t>t</w:t>
            </w:r>
            <w:r>
              <w:rPr>
                <w:lang w:val="en-US"/>
              </w:rPr>
              <w:t>itle</w:t>
            </w:r>
          </w:p>
        </w:tc>
        <w:tc>
          <w:tcPr>
            <w:tcW w:w="3051" w:type="dxa"/>
          </w:tcPr>
          <w:p w14:paraId="40A3AA79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61CFC2BD" w14:textId="3FCD641C" w:rsidR="00985D8D" w:rsidRDefault="00985D8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Time in </w:t>
            </w:r>
            <w:r w:rsidR="007E232D">
              <w:rPr>
                <w:lang w:val="en-US"/>
              </w:rPr>
              <w:t>p</w:t>
            </w:r>
            <w:r>
              <w:rPr>
                <w:lang w:val="en-US"/>
              </w:rPr>
              <w:t>osition</w:t>
            </w:r>
          </w:p>
        </w:tc>
        <w:tc>
          <w:tcPr>
            <w:tcW w:w="2614" w:type="dxa"/>
          </w:tcPr>
          <w:p w14:paraId="7A6EC43E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</w:tc>
      </w:tr>
      <w:tr w:rsidR="00985D8D" w14:paraId="5F5C2494" w14:textId="77777777" w:rsidTr="007E232D">
        <w:tc>
          <w:tcPr>
            <w:tcW w:w="2614" w:type="dxa"/>
            <w:shd w:val="clear" w:color="auto" w:fill="F2F2F2" w:themeFill="background1" w:themeFillShade="F2"/>
            <w:vAlign w:val="center"/>
          </w:tcPr>
          <w:p w14:paraId="6453FE0A" w14:textId="14C7B846" w:rsidR="007E232D" w:rsidRDefault="007E232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Briefly list key duties</w:t>
            </w:r>
          </w:p>
        </w:tc>
        <w:tc>
          <w:tcPr>
            <w:tcW w:w="7842" w:type="dxa"/>
            <w:gridSpan w:val="3"/>
          </w:tcPr>
          <w:p w14:paraId="6D1CB640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  <w:p w14:paraId="0545BC79" w14:textId="77777777" w:rsidR="007E232D" w:rsidRDefault="007E232D" w:rsidP="00F9052D">
            <w:pPr>
              <w:spacing w:before="120" w:after="120"/>
              <w:rPr>
                <w:lang w:val="en-US"/>
              </w:rPr>
            </w:pPr>
          </w:p>
        </w:tc>
      </w:tr>
    </w:tbl>
    <w:p w14:paraId="2B544960" w14:textId="77777777" w:rsidR="009375D7" w:rsidRPr="000E6F3E" w:rsidRDefault="009375D7" w:rsidP="00985D8D">
      <w:pPr>
        <w:rPr>
          <w:sz w:val="2"/>
          <w:szCs w:val="2"/>
          <w:lang w:val="en-US"/>
        </w:rPr>
      </w:pPr>
    </w:p>
    <w:p w14:paraId="58E22A45" w14:textId="1736C5F0" w:rsidR="00985D8D" w:rsidRDefault="00985D8D" w:rsidP="00985D8D">
      <w:pPr>
        <w:rPr>
          <w:lang w:val="en-US"/>
        </w:rPr>
      </w:pPr>
      <w:r>
        <w:rPr>
          <w:lang w:val="en-US"/>
        </w:rPr>
        <w:t xml:space="preserve">Please provide a brief overview of any other work or volunteer experience related to your application for RPL. </w:t>
      </w:r>
    </w:p>
    <w:tbl>
      <w:tblPr>
        <w:tblStyle w:val="TableGridLight"/>
        <w:tblW w:w="10485" w:type="dxa"/>
        <w:tblLayout w:type="fixed"/>
        <w:tblLook w:val="04A0" w:firstRow="1" w:lastRow="0" w:firstColumn="1" w:lastColumn="0" w:noHBand="0" w:noVBand="1"/>
      </w:tblPr>
      <w:tblGrid>
        <w:gridCol w:w="10485"/>
      </w:tblGrid>
      <w:tr w:rsidR="00985D8D" w14:paraId="0D718050" w14:textId="77777777" w:rsidTr="00BD62B0">
        <w:tc>
          <w:tcPr>
            <w:tcW w:w="10485" w:type="dxa"/>
            <w:shd w:val="clear" w:color="auto" w:fill="F2F2F2" w:themeFill="background1" w:themeFillShade="F2"/>
          </w:tcPr>
          <w:p w14:paraId="7C31615F" w14:textId="2E9454EC" w:rsidR="00985D8D" w:rsidRDefault="00985D8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ork Experience</w:t>
            </w:r>
          </w:p>
        </w:tc>
      </w:tr>
      <w:tr w:rsidR="00985D8D" w:rsidRPr="002675F7" w14:paraId="36D28FE9" w14:textId="77777777" w:rsidTr="00EB5EA2">
        <w:tc>
          <w:tcPr>
            <w:tcW w:w="10485" w:type="dxa"/>
            <w:shd w:val="clear" w:color="auto" w:fill="auto"/>
          </w:tcPr>
          <w:p w14:paraId="75897ECE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</w:tc>
      </w:tr>
      <w:tr w:rsidR="00985D8D" w:rsidRPr="002675F7" w14:paraId="607B111E" w14:textId="77777777" w:rsidTr="00EB5EA2">
        <w:tc>
          <w:tcPr>
            <w:tcW w:w="10485" w:type="dxa"/>
            <w:shd w:val="clear" w:color="auto" w:fill="auto"/>
          </w:tcPr>
          <w:p w14:paraId="4F9D4C0B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</w:tc>
      </w:tr>
      <w:tr w:rsidR="00985D8D" w:rsidRPr="002675F7" w14:paraId="62A5EA76" w14:textId="77777777" w:rsidTr="00EB5EA2">
        <w:tc>
          <w:tcPr>
            <w:tcW w:w="10485" w:type="dxa"/>
            <w:shd w:val="clear" w:color="auto" w:fill="auto"/>
          </w:tcPr>
          <w:p w14:paraId="44A75648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</w:tc>
      </w:tr>
      <w:tr w:rsidR="00985D8D" w:rsidRPr="002675F7" w14:paraId="081529F0" w14:textId="77777777" w:rsidTr="00EB5EA2">
        <w:tc>
          <w:tcPr>
            <w:tcW w:w="10485" w:type="dxa"/>
            <w:shd w:val="clear" w:color="auto" w:fill="auto"/>
          </w:tcPr>
          <w:p w14:paraId="535F3F88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</w:tc>
      </w:tr>
    </w:tbl>
    <w:p w14:paraId="77EA085C" w14:textId="52121D9B" w:rsidR="00C65663" w:rsidRDefault="00C65663" w:rsidP="00C65663">
      <w:pPr>
        <w:pStyle w:val="Heading1"/>
        <w:rPr>
          <w:lang w:val="en-US"/>
        </w:rPr>
      </w:pPr>
      <w:r>
        <w:rPr>
          <w:lang w:val="en-US"/>
        </w:rPr>
        <w:t>Formal Education and Training</w:t>
      </w:r>
    </w:p>
    <w:tbl>
      <w:tblPr>
        <w:tblStyle w:val="TableGridLight"/>
        <w:tblW w:w="10485" w:type="dxa"/>
        <w:tblLayout w:type="fixed"/>
        <w:tblLook w:val="04A0" w:firstRow="1" w:lastRow="0" w:firstColumn="1" w:lastColumn="0" w:noHBand="0" w:noVBand="1"/>
      </w:tblPr>
      <w:tblGrid>
        <w:gridCol w:w="5665"/>
        <w:gridCol w:w="4820"/>
      </w:tblGrid>
      <w:tr w:rsidR="00985D8D" w14:paraId="6CA404BC" w14:textId="77777777" w:rsidTr="00F9052D">
        <w:tc>
          <w:tcPr>
            <w:tcW w:w="5665" w:type="dxa"/>
            <w:shd w:val="clear" w:color="auto" w:fill="F2F2F2" w:themeFill="background1" w:themeFillShade="F2"/>
          </w:tcPr>
          <w:p w14:paraId="03B029AA" w14:textId="0CB4692C" w:rsidR="00985D8D" w:rsidRDefault="00985D8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at is the highest level of formal education you have achieved?</w:t>
            </w:r>
          </w:p>
        </w:tc>
        <w:tc>
          <w:tcPr>
            <w:tcW w:w="4820" w:type="dxa"/>
          </w:tcPr>
          <w:p w14:paraId="2DC15343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</w:tc>
      </w:tr>
      <w:tr w:rsidR="00985D8D" w14:paraId="2B4309CF" w14:textId="77777777" w:rsidTr="00F9052D">
        <w:tc>
          <w:tcPr>
            <w:tcW w:w="5665" w:type="dxa"/>
            <w:shd w:val="clear" w:color="auto" w:fill="F2F2F2" w:themeFill="background1" w:themeFillShade="F2"/>
          </w:tcPr>
          <w:p w14:paraId="033A3B0E" w14:textId="6E9F5309" w:rsidR="00985D8D" w:rsidRDefault="00985D8D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Name of </w:t>
            </w:r>
            <w:r w:rsidR="007E232D">
              <w:rPr>
                <w:lang w:val="en-US"/>
              </w:rPr>
              <w:t>q</w:t>
            </w:r>
            <w:r>
              <w:rPr>
                <w:lang w:val="en-US"/>
              </w:rPr>
              <w:t>ualification</w:t>
            </w:r>
          </w:p>
        </w:tc>
        <w:tc>
          <w:tcPr>
            <w:tcW w:w="4820" w:type="dxa"/>
          </w:tcPr>
          <w:p w14:paraId="6BF82F7F" w14:textId="77777777" w:rsidR="00985D8D" w:rsidRDefault="00985D8D" w:rsidP="00F9052D">
            <w:pPr>
              <w:spacing w:before="120" w:after="120"/>
              <w:rPr>
                <w:lang w:val="en-US"/>
              </w:rPr>
            </w:pPr>
          </w:p>
        </w:tc>
      </w:tr>
      <w:tr w:rsidR="00C65663" w14:paraId="5CBD92FB" w14:textId="77777777" w:rsidTr="00F9052D">
        <w:tc>
          <w:tcPr>
            <w:tcW w:w="5665" w:type="dxa"/>
            <w:shd w:val="clear" w:color="auto" w:fill="F2F2F2" w:themeFill="background1" w:themeFillShade="F2"/>
          </w:tcPr>
          <w:p w14:paraId="5D907A96" w14:textId="6257DA57" w:rsidR="00C65663" w:rsidRDefault="00C65663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Date </w:t>
            </w:r>
            <w:r w:rsidR="007E232D">
              <w:rPr>
                <w:lang w:val="en-US"/>
              </w:rPr>
              <w:t>q</w:t>
            </w:r>
            <w:r>
              <w:rPr>
                <w:lang w:val="en-US"/>
              </w:rPr>
              <w:t xml:space="preserve">ualification </w:t>
            </w:r>
            <w:r w:rsidR="007E232D">
              <w:rPr>
                <w:lang w:val="en-US"/>
              </w:rPr>
              <w:t>c</w:t>
            </w:r>
            <w:r>
              <w:rPr>
                <w:lang w:val="en-US"/>
              </w:rPr>
              <w:t>ompleted</w:t>
            </w:r>
          </w:p>
        </w:tc>
        <w:tc>
          <w:tcPr>
            <w:tcW w:w="4820" w:type="dxa"/>
          </w:tcPr>
          <w:p w14:paraId="0ABBABE1" w14:textId="77777777" w:rsidR="00C65663" w:rsidRDefault="00C65663" w:rsidP="00F9052D">
            <w:pPr>
              <w:spacing w:before="120" w:after="120"/>
              <w:rPr>
                <w:lang w:val="en-US"/>
              </w:rPr>
            </w:pPr>
          </w:p>
        </w:tc>
      </w:tr>
      <w:tr w:rsidR="00C65663" w14:paraId="1436C43B" w14:textId="77777777" w:rsidTr="00F9052D">
        <w:tc>
          <w:tcPr>
            <w:tcW w:w="5665" w:type="dxa"/>
            <w:shd w:val="clear" w:color="auto" w:fill="F2F2F2" w:themeFill="background1" w:themeFillShade="F2"/>
          </w:tcPr>
          <w:p w14:paraId="53EC4940" w14:textId="01C008C4" w:rsidR="00C65663" w:rsidRDefault="00C65663" w:rsidP="00F9052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Name of </w:t>
            </w:r>
            <w:r w:rsidR="007E232D">
              <w:rPr>
                <w:lang w:val="en-US"/>
              </w:rPr>
              <w:t>i</w:t>
            </w:r>
            <w:r>
              <w:rPr>
                <w:lang w:val="en-US"/>
              </w:rPr>
              <w:t xml:space="preserve">ssuing </w:t>
            </w:r>
            <w:r w:rsidR="007E232D">
              <w:rPr>
                <w:lang w:val="en-US"/>
              </w:rPr>
              <w:t>i</w:t>
            </w:r>
            <w:r>
              <w:rPr>
                <w:lang w:val="en-US"/>
              </w:rPr>
              <w:t>nstitute</w:t>
            </w:r>
          </w:p>
        </w:tc>
        <w:tc>
          <w:tcPr>
            <w:tcW w:w="4820" w:type="dxa"/>
          </w:tcPr>
          <w:p w14:paraId="2AC2F4D1" w14:textId="77777777" w:rsidR="00C65663" w:rsidRDefault="00C65663" w:rsidP="00F9052D">
            <w:pPr>
              <w:spacing w:before="120" w:after="120"/>
              <w:rPr>
                <w:lang w:val="en-US"/>
              </w:rPr>
            </w:pPr>
          </w:p>
        </w:tc>
      </w:tr>
    </w:tbl>
    <w:p w14:paraId="33C0D630" w14:textId="4D1579D3" w:rsidR="00251421" w:rsidRDefault="00251421" w:rsidP="00251421">
      <w:pPr>
        <w:pStyle w:val="Heading1"/>
        <w:rPr>
          <w:lang w:val="en-US"/>
        </w:rPr>
      </w:pPr>
      <w:r>
        <w:rPr>
          <w:lang w:val="en-US"/>
        </w:rPr>
        <w:t>Declaration</w:t>
      </w:r>
    </w:p>
    <w:p w14:paraId="4BEF7A61" w14:textId="7CA436A8" w:rsidR="00251421" w:rsidRDefault="00251421" w:rsidP="007862B1">
      <w:pPr>
        <w:rPr>
          <w:lang w:val="en-US"/>
        </w:rPr>
      </w:pPr>
      <w:r w:rsidRPr="00251421">
        <w:rPr>
          <w:lang w:val="en-US"/>
        </w:rPr>
        <w:t xml:space="preserve">I declare that the information </w:t>
      </w:r>
      <w:r w:rsidR="00C65663">
        <w:rPr>
          <w:lang w:val="en-US"/>
        </w:rPr>
        <w:t xml:space="preserve">provided in this </w:t>
      </w:r>
      <w:r w:rsidR="00903A78">
        <w:rPr>
          <w:lang w:val="en-US"/>
        </w:rPr>
        <w:t>a</w:t>
      </w:r>
      <w:r w:rsidR="00C65663">
        <w:rPr>
          <w:lang w:val="en-US"/>
        </w:rPr>
        <w:t xml:space="preserve">pplication </w:t>
      </w:r>
      <w:r w:rsidR="00903A78">
        <w:rPr>
          <w:lang w:val="en-US"/>
        </w:rPr>
        <w:t>f</w:t>
      </w:r>
      <w:r w:rsidR="00C65663">
        <w:rPr>
          <w:lang w:val="en-US"/>
        </w:rPr>
        <w:t>orm i</w:t>
      </w:r>
      <w:r w:rsidRPr="00251421">
        <w:rPr>
          <w:lang w:val="en-US"/>
        </w:rPr>
        <w:t xml:space="preserve">s </w:t>
      </w:r>
      <w:r w:rsidR="007E232D">
        <w:rPr>
          <w:lang w:val="en-US"/>
        </w:rPr>
        <w:t xml:space="preserve">true and </w:t>
      </w:r>
      <w:r w:rsidRPr="00251421">
        <w:rPr>
          <w:lang w:val="en-US"/>
        </w:rPr>
        <w:t>correct.</w:t>
      </w:r>
    </w:p>
    <w:tbl>
      <w:tblPr>
        <w:tblStyle w:val="TableGridLight"/>
        <w:tblW w:w="10485" w:type="dxa"/>
        <w:tblLook w:val="04A0" w:firstRow="1" w:lastRow="0" w:firstColumn="1" w:lastColumn="0" w:noHBand="0" w:noVBand="1"/>
      </w:tblPr>
      <w:tblGrid>
        <w:gridCol w:w="2614"/>
        <w:gridCol w:w="3051"/>
        <w:gridCol w:w="2177"/>
        <w:gridCol w:w="2643"/>
      </w:tblGrid>
      <w:tr w:rsidR="00B14C30" w:rsidRPr="00903A78" w14:paraId="004FEA74" w14:textId="77777777" w:rsidTr="00B14C30">
        <w:tc>
          <w:tcPr>
            <w:tcW w:w="2614" w:type="dxa"/>
            <w:shd w:val="clear" w:color="auto" w:fill="F2F2F2" w:themeFill="background1" w:themeFillShade="F2"/>
          </w:tcPr>
          <w:p w14:paraId="4A65E185" w14:textId="77777777" w:rsidR="00B14C30" w:rsidRDefault="00B14C30" w:rsidP="00903A78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Signature</w:t>
            </w:r>
          </w:p>
        </w:tc>
        <w:tc>
          <w:tcPr>
            <w:tcW w:w="3051" w:type="dxa"/>
          </w:tcPr>
          <w:p w14:paraId="41898707" w14:textId="77777777" w:rsidR="00B14C30" w:rsidRDefault="00B14C30" w:rsidP="00903A78">
            <w:pPr>
              <w:spacing w:before="240" w:after="24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540DFDF8" w14:textId="77777777" w:rsidR="00B14C30" w:rsidRDefault="00B14C30" w:rsidP="00903A78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643" w:type="dxa"/>
          </w:tcPr>
          <w:p w14:paraId="37D4F88C" w14:textId="77777777" w:rsidR="00B14C30" w:rsidRDefault="00B14C30" w:rsidP="00903A78">
            <w:pPr>
              <w:spacing w:before="240" w:after="240"/>
              <w:rPr>
                <w:lang w:val="en-US"/>
              </w:rPr>
            </w:pPr>
          </w:p>
        </w:tc>
      </w:tr>
    </w:tbl>
    <w:p w14:paraId="32A9FF1D" w14:textId="77777777" w:rsidR="0022775F" w:rsidRPr="007E232D" w:rsidRDefault="0022775F" w:rsidP="007E232D">
      <w:pPr>
        <w:rPr>
          <w:sz w:val="2"/>
          <w:szCs w:val="2"/>
          <w:lang w:val="en-US"/>
        </w:rPr>
      </w:pPr>
    </w:p>
    <w:sectPr w:rsidR="0022775F" w:rsidRPr="007E232D" w:rsidSect="006245B1">
      <w:footerReference w:type="default" r:id="rId10"/>
      <w:pgSz w:w="11906" w:h="16838" w:code="9"/>
      <w:pgMar w:top="426" w:right="720" w:bottom="720" w:left="720" w:header="454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B68AA" w14:textId="77777777" w:rsidR="009C0BFF" w:rsidRDefault="009C0BFF" w:rsidP="00CC08D3">
      <w:pPr>
        <w:spacing w:after="0" w:line="240" w:lineRule="auto"/>
      </w:pPr>
      <w:r>
        <w:separator/>
      </w:r>
    </w:p>
  </w:endnote>
  <w:endnote w:type="continuationSeparator" w:id="0">
    <w:p w14:paraId="5EE148C4" w14:textId="77777777" w:rsidR="009C0BFF" w:rsidRDefault="009C0BFF" w:rsidP="00CC08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6868F" w14:textId="56C65FB3" w:rsidR="00671ED0" w:rsidRDefault="00000000" w:rsidP="00CC08D3">
    <w:pPr>
      <w:pStyle w:val="Subtitle"/>
      <w:tabs>
        <w:tab w:val="right" w:pos="8789"/>
      </w:tabs>
    </w:pPr>
    <w:sdt>
      <w:sdtPr>
        <w:alias w:val="Title"/>
        <w:tag w:val=""/>
        <w:id w:val="72636144"/>
        <w:placeholder>
          <w:docPart w:val="50A54E3AD1A842309705CFA273A924A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6D0EF5">
          <w:t>Recognition of Prior Learning Application Form</w:t>
        </w:r>
      </w:sdtContent>
    </w:sdt>
    <w:r w:rsidR="00671ED0">
      <w:t xml:space="preserve"> | </w:t>
    </w:r>
    <w:sdt>
      <w:sdtPr>
        <w:alias w:val="Status"/>
        <w:tag w:val=""/>
        <w:id w:val="1685240041"/>
        <w:placeholder>
          <w:docPart w:val="AD906433D94D4558B415F82367D4F14D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903A78">
          <w:t>November 2023</w:t>
        </w:r>
      </w:sdtContent>
    </w:sdt>
    <w:r w:rsidR="00671ED0">
      <w:tab/>
    </w:r>
    <w:r w:rsidR="0022775F">
      <w:tab/>
    </w:r>
    <w:r w:rsidR="00671ED0">
      <w:t xml:space="preserve">Page </w:t>
    </w:r>
    <w:r w:rsidR="00671ED0">
      <w:fldChar w:fldCharType="begin"/>
    </w:r>
    <w:r w:rsidR="00671ED0">
      <w:instrText xml:space="preserve"> PAGE  \* Arabic  \* MERGEFORMAT </w:instrText>
    </w:r>
    <w:r w:rsidR="00671ED0">
      <w:fldChar w:fldCharType="separate"/>
    </w:r>
    <w:r w:rsidR="00671ED0">
      <w:rPr>
        <w:noProof/>
      </w:rPr>
      <w:t>1</w:t>
    </w:r>
    <w:r w:rsidR="00671ED0">
      <w:fldChar w:fldCharType="end"/>
    </w:r>
    <w:r w:rsidR="00671ED0">
      <w:t xml:space="preserve"> of </w:t>
    </w:r>
    <w:fldSimple w:instr=" NUMPAGES  \* Arabic  \* MERGEFORMAT ">
      <w:r w:rsidR="00671ED0"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FDD38" w14:textId="77777777" w:rsidR="009C0BFF" w:rsidRDefault="009C0BFF" w:rsidP="00CC08D3">
      <w:pPr>
        <w:spacing w:after="0" w:line="240" w:lineRule="auto"/>
      </w:pPr>
      <w:r>
        <w:separator/>
      </w:r>
    </w:p>
  </w:footnote>
  <w:footnote w:type="continuationSeparator" w:id="0">
    <w:p w14:paraId="77848872" w14:textId="77777777" w:rsidR="009C0BFF" w:rsidRDefault="009C0BFF" w:rsidP="00CC08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71D90"/>
    <w:multiLevelType w:val="hybridMultilevel"/>
    <w:tmpl w:val="57665A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00EB7"/>
    <w:multiLevelType w:val="hybridMultilevel"/>
    <w:tmpl w:val="7EC615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A42A0"/>
    <w:multiLevelType w:val="hybridMultilevel"/>
    <w:tmpl w:val="865630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961C0"/>
    <w:multiLevelType w:val="hybridMultilevel"/>
    <w:tmpl w:val="C02CE1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0E0"/>
    <w:multiLevelType w:val="multilevel"/>
    <w:tmpl w:val="296A2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2E219BC"/>
    <w:multiLevelType w:val="hybridMultilevel"/>
    <w:tmpl w:val="C95A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22719"/>
    <w:multiLevelType w:val="hybridMultilevel"/>
    <w:tmpl w:val="4B9C06F6"/>
    <w:lvl w:ilvl="0" w:tplc="8640CABC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C4F20C6"/>
    <w:multiLevelType w:val="hybridMultilevel"/>
    <w:tmpl w:val="62A01F56"/>
    <w:lvl w:ilvl="0" w:tplc="B2946F9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4B0811"/>
    <w:multiLevelType w:val="hybridMultilevel"/>
    <w:tmpl w:val="4F26FE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B24EC0"/>
    <w:multiLevelType w:val="hybridMultilevel"/>
    <w:tmpl w:val="C8E0C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FB1AF3"/>
    <w:multiLevelType w:val="hybridMultilevel"/>
    <w:tmpl w:val="CA605B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A06A66"/>
    <w:multiLevelType w:val="hybridMultilevel"/>
    <w:tmpl w:val="28E89C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E133B5"/>
    <w:multiLevelType w:val="hybridMultilevel"/>
    <w:tmpl w:val="DF288E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9D3F70"/>
    <w:multiLevelType w:val="hybridMultilevel"/>
    <w:tmpl w:val="DB90A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E27B35"/>
    <w:multiLevelType w:val="hybridMultilevel"/>
    <w:tmpl w:val="F2FEBD2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5446652">
    <w:abstractNumId w:val="6"/>
  </w:num>
  <w:num w:numId="2" w16cid:durableId="406851287">
    <w:abstractNumId w:val="9"/>
  </w:num>
  <w:num w:numId="3" w16cid:durableId="1930696112">
    <w:abstractNumId w:val="8"/>
  </w:num>
  <w:num w:numId="4" w16cid:durableId="1831285844">
    <w:abstractNumId w:val="2"/>
  </w:num>
  <w:num w:numId="5" w16cid:durableId="1760830601">
    <w:abstractNumId w:val="1"/>
  </w:num>
  <w:num w:numId="6" w16cid:durableId="1755204538">
    <w:abstractNumId w:val="14"/>
  </w:num>
  <w:num w:numId="7" w16cid:durableId="694423785">
    <w:abstractNumId w:val="3"/>
  </w:num>
  <w:num w:numId="8" w16cid:durableId="927081930">
    <w:abstractNumId w:val="4"/>
  </w:num>
  <w:num w:numId="9" w16cid:durableId="1765150557">
    <w:abstractNumId w:val="10"/>
  </w:num>
  <w:num w:numId="10" w16cid:durableId="1573351914">
    <w:abstractNumId w:val="11"/>
  </w:num>
  <w:num w:numId="11" w16cid:durableId="54669172">
    <w:abstractNumId w:val="5"/>
  </w:num>
  <w:num w:numId="12" w16cid:durableId="674068594">
    <w:abstractNumId w:val="12"/>
  </w:num>
  <w:num w:numId="13" w16cid:durableId="750275832">
    <w:abstractNumId w:val="13"/>
  </w:num>
  <w:num w:numId="14" w16cid:durableId="1484467755">
    <w:abstractNumId w:val="7"/>
  </w:num>
  <w:num w:numId="15" w16cid:durableId="17923585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DUyMjcwMDcxtDBQ0lEKTi0uzszPAykwrgUAuPIdNywAAAA="/>
  </w:docVars>
  <w:rsids>
    <w:rsidRoot w:val="005B1BF2"/>
    <w:rsid w:val="00003943"/>
    <w:rsid w:val="00034344"/>
    <w:rsid w:val="0004589E"/>
    <w:rsid w:val="0006084E"/>
    <w:rsid w:val="00073C3A"/>
    <w:rsid w:val="00075A84"/>
    <w:rsid w:val="00093B63"/>
    <w:rsid w:val="0009529B"/>
    <w:rsid w:val="000B2842"/>
    <w:rsid w:val="000C62DE"/>
    <w:rsid w:val="000E6F3E"/>
    <w:rsid w:val="000F7A9F"/>
    <w:rsid w:val="001207CA"/>
    <w:rsid w:val="00133B1F"/>
    <w:rsid w:val="00144310"/>
    <w:rsid w:val="00164A86"/>
    <w:rsid w:val="001661A2"/>
    <w:rsid w:val="001671C9"/>
    <w:rsid w:val="001735FB"/>
    <w:rsid w:val="00173683"/>
    <w:rsid w:val="00177BBA"/>
    <w:rsid w:val="00183C9A"/>
    <w:rsid w:val="001909AA"/>
    <w:rsid w:val="001956A0"/>
    <w:rsid w:val="00195C9F"/>
    <w:rsid w:val="00197BE0"/>
    <w:rsid w:val="001A5CF3"/>
    <w:rsid w:val="001B3B35"/>
    <w:rsid w:val="001E351C"/>
    <w:rsid w:val="0020258A"/>
    <w:rsid w:val="00210ED3"/>
    <w:rsid w:val="0022775F"/>
    <w:rsid w:val="00244B81"/>
    <w:rsid w:val="00251421"/>
    <w:rsid w:val="002675F7"/>
    <w:rsid w:val="002706E8"/>
    <w:rsid w:val="00283B3E"/>
    <w:rsid w:val="0028559E"/>
    <w:rsid w:val="002921BC"/>
    <w:rsid w:val="002A7F6C"/>
    <w:rsid w:val="002B000D"/>
    <w:rsid w:val="002D73B6"/>
    <w:rsid w:val="003153F2"/>
    <w:rsid w:val="00340D69"/>
    <w:rsid w:val="003653A3"/>
    <w:rsid w:val="0037012C"/>
    <w:rsid w:val="00372F49"/>
    <w:rsid w:val="00380B08"/>
    <w:rsid w:val="00383479"/>
    <w:rsid w:val="003938B9"/>
    <w:rsid w:val="00394E74"/>
    <w:rsid w:val="00396BB4"/>
    <w:rsid w:val="00396D11"/>
    <w:rsid w:val="003A1EA0"/>
    <w:rsid w:val="003E0B64"/>
    <w:rsid w:val="003E2845"/>
    <w:rsid w:val="004118EC"/>
    <w:rsid w:val="00420246"/>
    <w:rsid w:val="00422890"/>
    <w:rsid w:val="00435B9D"/>
    <w:rsid w:val="0043668A"/>
    <w:rsid w:val="0045007D"/>
    <w:rsid w:val="00460206"/>
    <w:rsid w:val="004820C6"/>
    <w:rsid w:val="004A1FD8"/>
    <w:rsid w:val="004A562D"/>
    <w:rsid w:val="004A6526"/>
    <w:rsid w:val="004B01F7"/>
    <w:rsid w:val="004B1CD5"/>
    <w:rsid w:val="004C0C02"/>
    <w:rsid w:val="004C1F15"/>
    <w:rsid w:val="004C2654"/>
    <w:rsid w:val="004C3F5B"/>
    <w:rsid w:val="004D2F80"/>
    <w:rsid w:val="004E6A26"/>
    <w:rsid w:val="00513B34"/>
    <w:rsid w:val="00516E0F"/>
    <w:rsid w:val="0053478F"/>
    <w:rsid w:val="005442AC"/>
    <w:rsid w:val="00553FB3"/>
    <w:rsid w:val="00574942"/>
    <w:rsid w:val="00575D83"/>
    <w:rsid w:val="00576DF4"/>
    <w:rsid w:val="00596D9D"/>
    <w:rsid w:val="005A1314"/>
    <w:rsid w:val="005A2412"/>
    <w:rsid w:val="005B1BF2"/>
    <w:rsid w:val="005C2FFF"/>
    <w:rsid w:val="005D75E1"/>
    <w:rsid w:val="006119A7"/>
    <w:rsid w:val="00622CB0"/>
    <w:rsid w:val="006245B1"/>
    <w:rsid w:val="00626069"/>
    <w:rsid w:val="006323A9"/>
    <w:rsid w:val="006548A4"/>
    <w:rsid w:val="00671ED0"/>
    <w:rsid w:val="00685B87"/>
    <w:rsid w:val="00686A37"/>
    <w:rsid w:val="006913CA"/>
    <w:rsid w:val="0069491B"/>
    <w:rsid w:val="006C354C"/>
    <w:rsid w:val="006C3D8B"/>
    <w:rsid w:val="006C4BD7"/>
    <w:rsid w:val="006D0EF5"/>
    <w:rsid w:val="006D1260"/>
    <w:rsid w:val="006F4BFF"/>
    <w:rsid w:val="006F52E6"/>
    <w:rsid w:val="0071675C"/>
    <w:rsid w:val="00716955"/>
    <w:rsid w:val="007364E4"/>
    <w:rsid w:val="00746073"/>
    <w:rsid w:val="007531FA"/>
    <w:rsid w:val="00772D85"/>
    <w:rsid w:val="007862B1"/>
    <w:rsid w:val="007B6159"/>
    <w:rsid w:val="007D3B60"/>
    <w:rsid w:val="007E1A40"/>
    <w:rsid w:val="007E232D"/>
    <w:rsid w:val="007E4B6C"/>
    <w:rsid w:val="007F69DE"/>
    <w:rsid w:val="008009F8"/>
    <w:rsid w:val="00812E36"/>
    <w:rsid w:val="00820E7A"/>
    <w:rsid w:val="008433BF"/>
    <w:rsid w:val="00847494"/>
    <w:rsid w:val="00851FBC"/>
    <w:rsid w:val="008B0857"/>
    <w:rsid w:val="008B3504"/>
    <w:rsid w:val="008B492B"/>
    <w:rsid w:val="008C3860"/>
    <w:rsid w:val="008D1AE5"/>
    <w:rsid w:val="008D44A5"/>
    <w:rsid w:val="008E5898"/>
    <w:rsid w:val="008F0631"/>
    <w:rsid w:val="008F09F3"/>
    <w:rsid w:val="008F21CF"/>
    <w:rsid w:val="00903A78"/>
    <w:rsid w:val="00907B83"/>
    <w:rsid w:val="00916DDB"/>
    <w:rsid w:val="0092394B"/>
    <w:rsid w:val="0092662F"/>
    <w:rsid w:val="0093243A"/>
    <w:rsid w:val="009375D7"/>
    <w:rsid w:val="009507EC"/>
    <w:rsid w:val="00953EC3"/>
    <w:rsid w:val="00954CDB"/>
    <w:rsid w:val="00956F31"/>
    <w:rsid w:val="00957271"/>
    <w:rsid w:val="00984B5E"/>
    <w:rsid w:val="009853E3"/>
    <w:rsid w:val="00985D8D"/>
    <w:rsid w:val="009B08E7"/>
    <w:rsid w:val="009C0BFF"/>
    <w:rsid w:val="009C5D94"/>
    <w:rsid w:val="009C6DF7"/>
    <w:rsid w:val="009C734A"/>
    <w:rsid w:val="009E7836"/>
    <w:rsid w:val="00A06405"/>
    <w:rsid w:val="00A16AA8"/>
    <w:rsid w:val="00A34F23"/>
    <w:rsid w:val="00A665D0"/>
    <w:rsid w:val="00A91D44"/>
    <w:rsid w:val="00AC2BA1"/>
    <w:rsid w:val="00AC7148"/>
    <w:rsid w:val="00AF30A1"/>
    <w:rsid w:val="00AF6E6F"/>
    <w:rsid w:val="00B014E4"/>
    <w:rsid w:val="00B025CA"/>
    <w:rsid w:val="00B12057"/>
    <w:rsid w:val="00B14C30"/>
    <w:rsid w:val="00B200E4"/>
    <w:rsid w:val="00B24731"/>
    <w:rsid w:val="00B41FFA"/>
    <w:rsid w:val="00B5309D"/>
    <w:rsid w:val="00B7071B"/>
    <w:rsid w:val="00B8520A"/>
    <w:rsid w:val="00B93284"/>
    <w:rsid w:val="00B9489B"/>
    <w:rsid w:val="00BA022E"/>
    <w:rsid w:val="00BB7EF1"/>
    <w:rsid w:val="00BC0987"/>
    <w:rsid w:val="00BC0F2C"/>
    <w:rsid w:val="00BC5FEC"/>
    <w:rsid w:val="00BE1CB5"/>
    <w:rsid w:val="00BE3F6D"/>
    <w:rsid w:val="00BE5BB6"/>
    <w:rsid w:val="00C01591"/>
    <w:rsid w:val="00C04369"/>
    <w:rsid w:val="00C113D9"/>
    <w:rsid w:val="00C15BB5"/>
    <w:rsid w:val="00C315BC"/>
    <w:rsid w:val="00C3204C"/>
    <w:rsid w:val="00C46736"/>
    <w:rsid w:val="00C53443"/>
    <w:rsid w:val="00C5486C"/>
    <w:rsid w:val="00C60278"/>
    <w:rsid w:val="00C65663"/>
    <w:rsid w:val="00C848B2"/>
    <w:rsid w:val="00C86301"/>
    <w:rsid w:val="00C87DD3"/>
    <w:rsid w:val="00C90659"/>
    <w:rsid w:val="00C9437D"/>
    <w:rsid w:val="00CA4687"/>
    <w:rsid w:val="00CB6CC2"/>
    <w:rsid w:val="00CC08D3"/>
    <w:rsid w:val="00CC2EAF"/>
    <w:rsid w:val="00CC44F8"/>
    <w:rsid w:val="00CD573C"/>
    <w:rsid w:val="00D11C62"/>
    <w:rsid w:val="00D33FB6"/>
    <w:rsid w:val="00D35151"/>
    <w:rsid w:val="00D36910"/>
    <w:rsid w:val="00D37266"/>
    <w:rsid w:val="00D37D20"/>
    <w:rsid w:val="00D51BFE"/>
    <w:rsid w:val="00D5340B"/>
    <w:rsid w:val="00D575B7"/>
    <w:rsid w:val="00D72515"/>
    <w:rsid w:val="00D807D5"/>
    <w:rsid w:val="00D930A4"/>
    <w:rsid w:val="00DA385D"/>
    <w:rsid w:val="00DA5A69"/>
    <w:rsid w:val="00DC2E3F"/>
    <w:rsid w:val="00DD17B4"/>
    <w:rsid w:val="00DD1E3B"/>
    <w:rsid w:val="00DD6031"/>
    <w:rsid w:val="00DF1603"/>
    <w:rsid w:val="00E06F00"/>
    <w:rsid w:val="00E106DA"/>
    <w:rsid w:val="00E2276C"/>
    <w:rsid w:val="00E40318"/>
    <w:rsid w:val="00E5339F"/>
    <w:rsid w:val="00E572A2"/>
    <w:rsid w:val="00E73827"/>
    <w:rsid w:val="00E74B71"/>
    <w:rsid w:val="00E91117"/>
    <w:rsid w:val="00E94C82"/>
    <w:rsid w:val="00EA4DBC"/>
    <w:rsid w:val="00EA5284"/>
    <w:rsid w:val="00EA6BB4"/>
    <w:rsid w:val="00EB6D01"/>
    <w:rsid w:val="00EC62FC"/>
    <w:rsid w:val="00ED6523"/>
    <w:rsid w:val="00EE3CA5"/>
    <w:rsid w:val="00EF52A3"/>
    <w:rsid w:val="00EF7956"/>
    <w:rsid w:val="00F011A8"/>
    <w:rsid w:val="00F04C9E"/>
    <w:rsid w:val="00F13474"/>
    <w:rsid w:val="00F13AD5"/>
    <w:rsid w:val="00F507C3"/>
    <w:rsid w:val="00F565FA"/>
    <w:rsid w:val="00F72B48"/>
    <w:rsid w:val="00F85B36"/>
    <w:rsid w:val="00F91035"/>
    <w:rsid w:val="00FB5A4A"/>
    <w:rsid w:val="00FC4268"/>
    <w:rsid w:val="00FD1563"/>
    <w:rsid w:val="00FF6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38A2E4"/>
  <w15:chartTrackingRefBased/>
  <w15:docId w15:val="{D81882E0-B1C9-44A5-BB91-4DFBAE143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B71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1421"/>
    <w:pPr>
      <w:keepNext/>
      <w:keepLines/>
      <w:pBdr>
        <w:top w:val="single" w:sz="24" w:space="1" w:color="F2F2F2" w:themeColor="background1" w:themeShade="F2"/>
        <w:left w:val="single" w:sz="24" w:space="4" w:color="F2F2F2" w:themeColor="background1" w:themeShade="F2"/>
        <w:bottom w:val="single" w:sz="24" w:space="1" w:color="F2F2F2" w:themeColor="background1" w:themeShade="F2"/>
        <w:right w:val="single" w:sz="24" w:space="4" w:color="F2F2F2" w:themeColor="background1" w:themeShade="F2"/>
      </w:pBdr>
      <w:shd w:val="clear" w:color="auto" w:fill="F2F2F2" w:themeFill="background1" w:themeFillShade="F2"/>
      <w:spacing w:before="240" w:after="240"/>
      <w:outlineLvl w:val="0"/>
    </w:pPr>
    <w:rPr>
      <w:rFonts w:eastAsiaTheme="majorEastAsia" w:cstheme="majorBidi"/>
      <w:b/>
      <w:caps/>
      <w:spacing w:val="20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775F"/>
    <w:pPr>
      <w:keepNext/>
      <w:keepLines/>
      <w:spacing w:before="120" w:after="120"/>
      <w:outlineLvl w:val="1"/>
    </w:pPr>
    <w:rPr>
      <w:rFonts w:eastAsiaTheme="majorEastAsia" w:cstheme="majorBidi"/>
      <w:b/>
      <w:spacing w:val="15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75E1"/>
    <w:pPr>
      <w:keepNext/>
      <w:keepLines/>
      <w:spacing w:before="40" w:after="120"/>
      <w:outlineLvl w:val="2"/>
    </w:pPr>
    <w:rPr>
      <w:rFonts w:eastAsiaTheme="majorEastAsia" w:cstheme="majorBidi"/>
      <w:b/>
      <w:spacing w:val="15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1421"/>
    <w:rPr>
      <w:rFonts w:eastAsiaTheme="majorEastAsia" w:cstheme="majorBidi"/>
      <w:b/>
      <w:caps/>
      <w:spacing w:val="20"/>
      <w:sz w:val="24"/>
      <w:szCs w:val="32"/>
      <w:shd w:val="clear" w:color="auto" w:fill="F2F2F2" w:themeFill="background1" w:themeFillShade="F2"/>
    </w:rPr>
  </w:style>
  <w:style w:type="character" w:styleId="PlaceholderText">
    <w:name w:val="Placeholder Text"/>
    <w:basedOn w:val="DefaultParagraphFont"/>
    <w:uiPriority w:val="99"/>
    <w:semiHidden/>
    <w:rsid w:val="005B1BF2"/>
    <w:rPr>
      <w:color w:val="80808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E1CB5"/>
    <w:pPr>
      <w:pBdr>
        <w:top w:val="single" w:sz="18" w:space="1" w:color="00B0F0"/>
        <w:left w:val="single" w:sz="18" w:space="4" w:color="00B0F0"/>
        <w:bottom w:val="single" w:sz="18" w:space="1" w:color="00B0F0"/>
        <w:right w:val="single" w:sz="18" w:space="4" w:color="00B0F0"/>
      </w:pBdr>
      <w:shd w:val="clear" w:color="auto" w:fill="00B0F0"/>
      <w:spacing w:before="240" w:after="240" w:line="240" w:lineRule="auto"/>
    </w:pPr>
    <w:rPr>
      <w:rFonts w:eastAsiaTheme="majorEastAsia" w:cstheme="majorBidi"/>
      <w:b/>
      <w:caps/>
      <w:color w:val="FFFFFF" w:themeColor="background1"/>
      <w:spacing w:val="2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1CB5"/>
    <w:rPr>
      <w:rFonts w:eastAsiaTheme="majorEastAsia" w:cstheme="majorBidi"/>
      <w:b/>
      <w:caps/>
      <w:color w:val="FFFFFF" w:themeColor="background1"/>
      <w:spacing w:val="20"/>
      <w:kern w:val="28"/>
      <w:sz w:val="28"/>
      <w:szCs w:val="56"/>
      <w:shd w:val="clear" w:color="auto" w:fill="00B0F0"/>
    </w:rPr>
  </w:style>
  <w:style w:type="character" w:customStyle="1" w:styleId="Heading2Char">
    <w:name w:val="Heading 2 Char"/>
    <w:basedOn w:val="DefaultParagraphFont"/>
    <w:link w:val="Heading2"/>
    <w:uiPriority w:val="9"/>
    <w:rsid w:val="0022775F"/>
    <w:rPr>
      <w:rFonts w:eastAsiaTheme="majorEastAsia" w:cstheme="majorBidi"/>
      <w:b/>
      <w:spacing w:val="15"/>
      <w:sz w:val="24"/>
      <w:szCs w:val="26"/>
    </w:rPr>
  </w:style>
  <w:style w:type="paragraph" w:styleId="ListParagraph">
    <w:name w:val="List Paragraph"/>
    <w:basedOn w:val="Normal"/>
    <w:uiPriority w:val="34"/>
    <w:qFormat/>
    <w:rsid w:val="0020258A"/>
    <w:pPr>
      <w:numPr>
        <w:numId w:val="1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08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08D3"/>
  </w:style>
  <w:style w:type="paragraph" w:styleId="Footer">
    <w:name w:val="footer"/>
    <w:basedOn w:val="Normal"/>
    <w:link w:val="FooterChar"/>
    <w:uiPriority w:val="99"/>
    <w:unhideWhenUsed/>
    <w:rsid w:val="00CC08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08D3"/>
  </w:style>
  <w:style w:type="paragraph" w:styleId="Subtitle">
    <w:name w:val="Subtitle"/>
    <w:basedOn w:val="Normal"/>
    <w:next w:val="Normal"/>
    <w:link w:val="SubtitleChar"/>
    <w:uiPriority w:val="11"/>
    <w:qFormat/>
    <w:rsid w:val="00197BE0"/>
    <w:pPr>
      <w:numPr>
        <w:ilvl w:val="1"/>
      </w:numPr>
      <w:spacing w:after="0"/>
    </w:pPr>
    <w:rPr>
      <w:rFonts w:eastAsiaTheme="minorEastAsia"/>
      <w:spacing w:val="15"/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197BE0"/>
    <w:rPr>
      <w:rFonts w:ascii="Franklin Gothic Book" w:eastAsiaTheme="minorEastAsia" w:hAnsi="Franklin Gothic Book"/>
      <w:spacing w:val="15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D75E1"/>
    <w:rPr>
      <w:rFonts w:ascii="Franklin Gothic Book" w:eastAsiaTheme="majorEastAsia" w:hAnsi="Franklin Gothic Book" w:cstheme="majorBidi"/>
      <w:b/>
      <w:spacing w:val="15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B41FF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1FFA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B41FFA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B41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278"/>
    <w:pPr>
      <w:pBdr>
        <w:top w:val="single" w:sz="4" w:space="10" w:color="00B0F0"/>
        <w:bottom w:val="single" w:sz="4" w:space="10" w:color="00B0F0"/>
      </w:pBdr>
      <w:spacing w:before="360" w:after="360"/>
      <w:ind w:left="864" w:right="864"/>
      <w:jc w:val="center"/>
    </w:pPr>
    <w:rPr>
      <w:iCs/>
      <w:color w:val="00B0F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278"/>
    <w:rPr>
      <w:iCs/>
      <w:color w:val="00B0F0"/>
    </w:rPr>
  </w:style>
  <w:style w:type="character" w:styleId="IntenseReference">
    <w:name w:val="Intense Reference"/>
    <w:basedOn w:val="DefaultParagraphFont"/>
    <w:uiPriority w:val="32"/>
    <w:qFormat/>
    <w:rsid w:val="00C60278"/>
    <w:rPr>
      <w:b/>
      <w:bCs/>
      <w:smallCaps/>
      <w:color w:val="00B0F0"/>
      <w:spacing w:val="5"/>
    </w:rPr>
  </w:style>
  <w:style w:type="table" w:styleId="TableGridLight">
    <w:name w:val="Grid Table Light"/>
    <w:basedOn w:val="TableNormal"/>
    <w:uiPriority w:val="40"/>
    <w:rsid w:val="006245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C4BD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863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63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63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3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30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B01F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7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9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2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521075">
                      <w:marLeft w:val="300"/>
                      <w:marRight w:val="300"/>
                      <w:marTop w:val="300"/>
                      <w:marBottom w:val="300"/>
                      <w:divBdr>
                        <w:top w:val="single" w:sz="6" w:space="0" w:color="E5E5E5"/>
                        <w:left w:val="single" w:sz="6" w:space="0" w:color="E5E5E5"/>
                        <w:bottom w:val="single" w:sz="6" w:space="31" w:color="E5E5E5"/>
                        <w:right w:val="single" w:sz="6" w:space="0" w:color="E5E5E5"/>
                      </w:divBdr>
                    </w:div>
                  </w:divsChild>
                </w:div>
              </w:divsChild>
            </w:div>
          </w:divsChild>
        </w:div>
      </w:divsChild>
    </w:div>
    <w:div w:id="24006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5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quiries@mitraining.edu.a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training.gov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9651817D7BB445D9E3F04D6A39B1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92EAD-2F3A-4788-8555-2DE079098724}"/>
      </w:docPartPr>
      <w:docPartBody>
        <w:p w:rsidR="006470EC" w:rsidRDefault="00F72AED">
          <w:r w:rsidRPr="0028407D">
            <w:rPr>
              <w:rStyle w:val="PlaceholderText"/>
            </w:rPr>
            <w:t>[Title]</w:t>
          </w:r>
        </w:p>
      </w:docPartBody>
    </w:docPart>
    <w:docPart>
      <w:docPartPr>
        <w:name w:val="50A54E3AD1A842309705CFA273A92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0A369-EA21-4F28-874F-BAECB12FCD9E}"/>
      </w:docPartPr>
      <w:docPartBody>
        <w:p w:rsidR="006470EC" w:rsidRDefault="00F72AED">
          <w:r w:rsidRPr="0028407D">
            <w:rPr>
              <w:rStyle w:val="PlaceholderText"/>
            </w:rPr>
            <w:t>[Title]</w:t>
          </w:r>
        </w:p>
      </w:docPartBody>
    </w:docPart>
    <w:docPart>
      <w:docPartPr>
        <w:name w:val="AD906433D94D4558B415F82367D4F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53AC8-9FDC-43AC-BC67-A36B2AD9EA2D}"/>
      </w:docPartPr>
      <w:docPartBody>
        <w:p w:rsidR="006470EC" w:rsidRDefault="00F72AED">
          <w:r w:rsidRPr="0028407D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2AED"/>
    <w:rsid w:val="00045D02"/>
    <w:rsid w:val="00136A56"/>
    <w:rsid w:val="0014469A"/>
    <w:rsid w:val="001F3A66"/>
    <w:rsid w:val="00244BF7"/>
    <w:rsid w:val="002945FF"/>
    <w:rsid w:val="002E77EF"/>
    <w:rsid w:val="00320DF2"/>
    <w:rsid w:val="00380499"/>
    <w:rsid w:val="003B21EE"/>
    <w:rsid w:val="0048272E"/>
    <w:rsid w:val="0050440D"/>
    <w:rsid w:val="005C6847"/>
    <w:rsid w:val="006470EC"/>
    <w:rsid w:val="00676526"/>
    <w:rsid w:val="006A7250"/>
    <w:rsid w:val="006F0E2F"/>
    <w:rsid w:val="006F7E9F"/>
    <w:rsid w:val="00752CC4"/>
    <w:rsid w:val="007716FA"/>
    <w:rsid w:val="007937D8"/>
    <w:rsid w:val="00811A9F"/>
    <w:rsid w:val="0084123B"/>
    <w:rsid w:val="008949BE"/>
    <w:rsid w:val="009A3EE5"/>
    <w:rsid w:val="00A050AD"/>
    <w:rsid w:val="00AE66F4"/>
    <w:rsid w:val="00AF3B9F"/>
    <w:rsid w:val="00B02F37"/>
    <w:rsid w:val="00B4047F"/>
    <w:rsid w:val="00BA255D"/>
    <w:rsid w:val="00BF0E3A"/>
    <w:rsid w:val="00BF5DE1"/>
    <w:rsid w:val="00C25CA0"/>
    <w:rsid w:val="00CA110C"/>
    <w:rsid w:val="00D02B79"/>
    <w:rsid w:val="00D40527"/>
    <w:rsid w:val="00D41E01"/>
    <w:rsid w:val="00D61BD6"/>
    <w:rsid w:val="00D67446"/>
    <w:rsid w:val="00D76663"/>
    <w:rsid w:val="00DB67EA"/>
    <w:rsid w:val="00DB7FE7"/>
    <w:rsid w:val="00EB7324"/>
    <w:rsid w:val="00EC19B5"/>
    <w:rsid w:val="00F27653"/>
    <w:rsid w:val="00F712EF"/>
    <w:rsid w:val="00F72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AE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559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gnition of Prior Learning Application Form</vt:lpstr>
    </vt:vector>
  </TitlesOfParts>
  <Company/>
  <LinksUpToDate>false</LinksUpToDate>
  <CharactersWithSpaces>3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gnition of Prior Learning Application Form</dc:title>
  <dc:subject/>
  <dc:creator>Belinda Fergusson</dc:creator>
  <cp:keywords/>
  <dc:description/>
  <cp:lastModifiedBy>Belinda Fergusson</cp:lastModifiedBy>
  <cp:revision>4</cp:revision>
  <cp:lastPrinted>2021-11-10T10:08:00Z</cp:lastPrinted>
  <dcterms:created xsi:type="dcterms:W3CDTF">2023-11-20T00:50:00Z</dcterms:created>
  <dcterms:modified xsi:type="dcterms:W3CDTF">2023-11-20T04:07:00Z</dcterms:modified>
  <cp:contentStatus>November 2023</cp:contentStatus>
</cp:coreProperties>
</file>